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7777777" w:rsidR="003066FC" w:rsidRPr="003217FB" w:rsidRDefault="001F2052" w:rsidP="00CA6D64">
      <w:pPr>
        <w:spacing w:after="0"/>
        <w:jc w:val="both"/>
        <w:rPr>
          <w:sz w:val="22"/>
        </w:rPr>
      </w:pP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CA6D64">
      <w:pPr>
        <w:spacing w:after="0"/>
        <w:jc w:val="both"/>
        <w:rPr>
          <w:sz w:val="22"/>
        </w:rPr>
      </w:pPr>
      <w:r w:rsidRPr="003217FB">
        <w:rPr>
          <w:sz w:val="22"/>
        </w:rPr>
        <w:t>CS550</w:t>
      </w:r>
    </w:p>
    <w:p w14:paraId="6DD8DEDC" w14:textId="23E71451" w:rsidR="001F2052" w:rsidRPr="003217FB" w:rsidRDefault="001F2052" w:rsidP="00CA6D64">
      <w:pPr>
        <w:spacing w:after="0"/>
        <w:jc w:val="both"/>
        <w:rPr>
          <w:sz w:val="22"/>
        </w:rPr>
      </w:pPr>
      <w:r w:rsidRPr="003217FB">
        <w:rPr>
          <w:sz w:val="22"/>
        </w:rPr>
        <w:t xml:space="preserve">Programming Assignment </w:t>
      </w:r>
      <w:r w:rsidR="007B111B">
        <w:rPr>
          <w:sz w:val="22"/>
        </w:rPr>
        <w:t>3</w:t>
      </w:r>
    </w:p>
    <w:p w14:paraId="24605D42" w14:textId="77777777" w:rsidR="00090611" w:rsidRPr="003217FB" w:rsidRDefault="00090611" w:rsidP="00CA6D64">
      <w:pPr>
        <w:pStyle w:val="Title"/>
        <w:jc w:val="both"/>
        <w:rPr>
          <w:sz w:val="22"/>
          <w:szCs w:val="24"/>
        </w:rPr>
      </w:pPr>
    </w:p>
    <w:p w14:paraId="5A83DEDC" w14:textId="08FE643D" w:rsidR="001F2052" w:rsidRPr="00C377FA" w:rsidRDefault="00313961" w:rsidP="00CA6D64">
      <w:pPr>
        <w:pStyle w:val="Title"/>
        <w:jc w:val="both"/>
        <w:rPr>
          <w:sz w:val="48"/>
        </w:rPr>
      </w:pPr>
      <w:r w:rsidRPr="00C377FA">
        <w:rPr>
          <w:sz w:val="48"/>
        </w:rPr>
        <w:t>Manual</w:t>
      </w:r>
    </w:p>
    <w:p w14:paraId="643AD1EA" w14:textId="5AAA901D" w:rsidR="001F2052" w:rsidRPr="003217FB" w:rsidRDefault="00F351AA" w:rsidP="00CA6D64">
      <w:pPr>
        <w:pStyle w:val="Heading1"/>
        <w:jc w:val="both"/>
        <w:rPr>
          <w:sz w:val="28"/>
        </w:rPr>
      </w:pPr>
      <w:r>
        <w:rPr>
          <w:sz w:val="28"/>
        </w:rPr>
        <w:t>Requirements</w:t>
      </w:r>
    </w:p>
    <w:p w14:paraId="14DA7CA9" w14:textId="77777777" w:rsidR="00222F8D" w:rsidRDefault="00F351AA" w:rsidP="00CA6D64">
      <w:pPr>
        <w:jc w:val="both"/>
        <w:rPr>
          <w:sz w:val="22"/>
        </w:rPr>
      </w:pPr>
      <w:r>
        <w:rPr>
          <w:sz w:val="22"/>
        </w:rPr>
        <w:t>This system was developed in C++</w:t>
      </w:r>
      <w:r w:rsidR="00E12FBB">
        <w:rPr>
          <w:sz w:val="22"/>
        </w:rPr>
        <w:t>11</w:t>
      </w:r>
      <w:r>
        <w:rPr>
          <w:sz w:val="22"/>
        </w:rPr>
        <w:t xml:space="preserve"> and compiled with the g++ compiler</w:t>
      </w:r>
      <w:r w:rsidR="00844985">
        <w:rPr>
          <w:sz w:val="22"/>
        </w:rPr>
        <w:t xml:space="preserve"> and a Linux subsystem.</w:t>
      </w:r>
      <w:r w:rsidR="00A56381">
        <w:rPr>
          <w:sz w:val="22"/>
        </w:rPr>
        <w:t xml:space="preserve"> Running this will not work on a Windows (possibly not MacOS either) </w:t>
      </w:r>
      <w:r w:rsidR="00BD1DEE">
        <w:rPr>
          <w:sz w:val="22"/>
        </w:rPr>
        <w:t>subsystem as it does not have the required directory interface.</w:t>
      </w:r>
    </w:p>
    <w:p w14:paraId="53220613" w14:textId="3E1B9F29" w:rsidR="00090611" w:rsidRDefault="00222F8D" w:rsidP="00CA6D64">
      <w:pPr>
        <w:pStyle w:val="Heading1"/>
        <w:jc w:val="both"/>
      </w:pPr>
      <w:r w:rsidRPr="00222F8D">
        <w:rPr>
          <w:sz w:val="28"/>
        </w:rPr>
        <w:t>Build</w:t>
      </w:r>
    </w:p>
    <w:p w14:paraId="44B5BD2A" w14:textId="552795A2" w:rsidR="00222F8D" w:rsidRDefault="00222F8D" w:rsidP="00CA6D64">
      <w:pPr>
        <w:jc w:val="both"/>
        <w:rPr>
          <w:sz w:val="22"/>
        </w:rPr>
      </w:pPr>
      <w:r>
        <w:rPr>
          <w:sz w:val="22"/>
        </w:rPr>
        <w:t xml:space="preserve">In </w:t>
      </w:r>
      <w:r w:rsidR="00E53E7A" w:rsidRPr="00E53E7A">
        <w:rPr>
          <w:sz w:val="22"/>
        </w:rPr>
        <w:t>‘</w:t>
      </w:r>
      <w:proofErr w:type="spellStart"/>
      <w:r w:rsidR="00C56E76" w:rsidRPr="00E53E7A">
        <w:rPr>
          <w:sz w:val="22"/>
        </w:rPr>
        <w:t>src</w:t>
      </w:r>
      <w:proofErr w:type="spellEnd"/>
      <w:r w:rsidR="00C56E76" w:rsidRPr="00E53E7A">
        <w:rPr>
          <w:sz w:val="22"/>
        </w:rPr>
        <w:t>/</w:t>
      </w:r>
      <w:r w:rsidR="00E53E7A" w:rsidRPr="00E53E7A">
        <w:rPr>
          <w:sz w:val="22"/>
        </w:rPr>
        <w:t>’</w:t>
      </w:r>
      <w:r w:rsidR="00C56E76">
        <w:rPr>
          <w:sz w:val="22"/>
        </w:rPr>
        <w:t>, running</w:t>
      </w:r>
    </w:p>
    <w:p w14:paraId="2471A70F" w14:textId="1A205B0A" w:rsidR="00C56E76" w:rsidRPr="00E339AB" w:rsidRDefault="007A6A21" w:rsidP="00CA6D64">
      <w:pPr>
        <w:pStyle w:val="Quote"/>
        <w:jc w:val="both"/>
        <w:rPr>
          <w:sz w:val="22"/>
        </w:rPr>
      </w:pPr>
      <w:r w:rsidRPr="00E339AB">
        <w:rPr>
          <w:sz w:val="22"/>
        </w:rPr>
        <w:t>make all</w:t>
      </w:r>
    </w:p>
    <w:p w14:paraId="3A715D3F" w14:textId="43EB322E" w:rsidR="008E0E06" w:rsidRPr="00E339AB" w:rsidRDefault="00451EB0" w:rsidP="00CA6D64">
      <w:pPr>
        <w:jc w:val="both"/>
        <w:rPr>
          <w:sz w:val="22"/>
        </w:rPr>
      </w:pPr>
      <w:r w:rsidRPr="00E339AB">
        <w:rPr>
          <w:sz w:val="22"/>
        </w:rPr>
        <w:t xml:space="preserve">will </w:t>
      </w:r>
      <w:r w:rsidR="00E00391" w:rsidRPr="00E339AB">
        <w:rPr>
          <w:sz w:val="22"/>
        </w:rPr>
        <w:t>generate</w:t>
      </w:r>
      <w:r w:rsidR="008C430D" w:rsidRPr="00E339AB">
        <w:rPr>
          <w:sz w:val="22"/>
        </w:rPr>
        <w:t xml:space="preserve"> </w:t>
      </w:r>
      <w:r w:rsidRPr="00E339AB">
        <w:rPr>
          <w:sz w:val="22"/>
        </w:rPr>
        <w:t xml:space="preserve">the </w:t>
      </w:r>
      <w:proofErr w:type="spellStart"/>
      <w:r w:rsidR="002C525E">
        <w:rPr>
          <w:sz w:val="22"/>
        </w:rPr>
        <w:t>super_peer</w:t>
      </w:r>
      <w:proofErr w:type="spellEnd"/>
      <w:r w:rsidRPr="00E339AB">
        <w:rPr>
          <w:sz w:val="22"/>
        </w:rPr>
        <w:t xml:space="preserve"> and </w:t>
      </w:r>
      <w:proofErr w:type="spellStart"/>
      <w:r w:rsidR="002C525E">
        <w:rPr>
          <w:sz w:val="22"/>
        </w:rPr>
        <w:t>leaf_node</w:t>
      </w:r>
      <w:proofErr w:type="spellEnd"/>
      <w:r w:rsidR="00E00391" w:rsidRPr="00E339AB">
        <w:rPr>
          <w:sz w:val="22"/>
        </w:rPr>
        <w:t xml:space="preserve"> executables</w:t>
      </w:r>
      <w:r w:rsidR="002A09CD" w:rsidRPr="00E339AB">
        <w:rPr>
          <w:sz w:val="22"/>
        </w:rPr>
        <w:t xml:space="preserve">. It will also create the </w:t>
      </w:r>
      <w:r w:rsidR="00226A1D">
        <w:rPr>
          <w:sz w:val="22"/>
        </w:rPr>
        <w:t>node</w:t>
      </w:r>
      <w:r w:rsidR="00C160B0" w:rsidRPr="00E339AB">
        <w:rPr>
          <w:sz w:val="22"/>
        </w:rPr>
        <w:t xml:space="preserve"> directories</w:t>
      </w:r>
      <w:r w:rsidR="00FB36B4">
        <w:rPr>
          <w:sz w:val="22"/>
        </w:rPr>
        <w:t xml:space="preserve"> (and more for using the full configuration files)</w:t>
      </w:r>
      <w:r w:rsidR="00C160B0" w:rsidRPr="00E339AB">
        <w:rPr>
          <w:sz w:val="22"/>
        </w:rPr>
        <w:t xml:space="preserve"> used in this manual and the log directory where the system logs could be found</w:t>
      </w:r>
      <w:r w:rsidR="002A3D3E" w:rsidRPr="00E339AB">
        <w:rPr>
          <w:sz w:val="22"/>
        </w:rPr>
        <w:t xml:space="preserve"> (this may fail if you are not within the ‘</w:t>
      </w:r>
      <w:proofErr w:type="spellStart"/>
      <w:r w:rsidR="002A3D3E" w:rsidRPr="00E339AB">
        <w:rPr>
          <w:sz w:val="22"/>
        </w:rPr>
        <w:t>src</w:t>
      </w:r>
      <w:proofErr w:type="spellEnd"/>
      <w:r w:rsidR="002A3D3E" w:rsidRPr="00E339AB">
        <w:rPr>
          <w:sz w:val="22"/>
        </w:rPr>
        <w:t>/’ directory)</w:t>
      </w:r>
      <w:r w:rsidR="00C160B0" w:rsidRPr="00E339AB">
        <w:rPr>
          <w:sz w:val="22"/>
        </w:rPr>
        <w:t>.</w:t>
      </w:r>
    </w:p>
    <w:p w14:paraId="31858BE6" w14:textId="0A362F0C" w:rsidR="00330BA0" w:rsidRPr="00330BA0" w:rsidRDefault="00330BA0" w:rsidP="00CA6D64">
      <w:pPr>
        <w:pStyle w:val="Heading1"/>
        <w:jc w:val="both"/>
        <w:rPr>
          <w:sz w:val="28"/>
        </w:rPr>
      </w:pPr>
      <w:r w:rsidRPr="00330BA0">
        <w:rPr>
          <w:sz w:val="28"/>
        </w:rPr>
        <w:t>Execute</w:t>
      </w:r>
    </w:p>
    <w:p w14:paraId="5BB787E5" w14:textId="134861C1" w:rsidR="00330BA0" w:rsidRDefault="00566B4B" w:rsidP="00CA6D64">
      <w:pPr>
        <w:jc w:val="both"/>
        <w:rPr>
          <w:sz w:val="22"/>
        </w:rPr>
      </w:pPr>
      <w:r>
        <w:rPr>
          <w:sz w:val="22"/>
        </w:rPr>
        <w:t xml:space="preserve">To start </w:t>
      </w:r>
      <w:r w:rsidR="008F7C7B">
        <w:rPr>
          <w:sz w:val="22"/>
        </w:rPr>
        <w:t>a super peer</w:t>
      </w:r>
      <w:r w:rsidR="00D54D37">
        <w:rPr>
          <w:sz w:val="22"/>
        </w:rPr>
        <w:t xml:space="preserve">, </w:t>
      </w:r>
      <w:r w:rsidR="00382D3C">
        <w:rPr>
          <w:sz w:val="22"/>
        </w:rPr>
        <w:t xml:space="preserve">each in a separate terminal </w:t>
      </w:r>
      <w:r w:rsidR="00D54D37">
        <w:rPr>
          <w:sz w:val="22"/>
        </w:rPr>
        <w:t>run</w:t>
      </w:r>
    </w:p>
    <w:p w14:paraId="55DD2937" w14:textId="7E9F505A" w:rsidR="00D54D37" w:rsidRPr="00E339AB" w:rsidRDefault="00D54D37" w:rsidP="00CA6D64">
      <w:pPr>
        <w:pStyle w:val="Quote"/>
        <w:jc w:val="both"/>
        <w:rPr>
          <w:sz w:val="22"/>
        </w:rPr>
      </w:pPr>
      <w:proofErr w:type="gramStart"/>
      <w:r w:rsidRPr="00E339AB">
        <w:rPr>
          <w:sz w:val="22"/>
        </w:rPr>
        <w:t>./</w:t>
      </w:r>
      <w:proofErr w:type="spellStart"/>
      <w:proofErr w:type="gramEnd"/>
      <w:r w:rsidR="001B51EE">
        <w:rPr>
          <w:sz w:val="22"/>
        </w:rPr>
        <w:t>super</w:t>
      </w:r>
      <w:r w:rsidR="00487817">
        <w:rPr>
          <w:sz w:val="22"/>
        </w:rPr>
        <w:t>_peer</w:t>
      </w:r>
      <w:proofErr w:type="spellEnd"/>
      <w:r w:rsidR="001B51EE">
        <w:rPr>
          <w:sz w:val="22"/>
        </w:rPr>
        <w:t xml:space="preserve"> {id} {</w:t>
      </w:r>
      <w:proofErr w:type="spellStart"/>
      <w:r w:rsidR="001B51EE">
        <w:rPr>
          <w:sz w:val="22"/>
        </w:rPr>
        <w:t>path_to_</w:t>
      </w:r>
      <w:r w:rsidR="00A8732F">
        <w:rPr>
          <w:sz w:val="22"/>
        </w:rPr>
        <w:t>configuration_file</w:t>
      </w:r>
      <w:proofErr w:type="spellEnd"/>
      <w:r w:rsidR="001B51EE">
        <w:rPr>
          <w:sz w:val="22"/>
        </w:rPr>
        <w:t>}</w:t>
      </w:r>
    </w:p>
    <w:p w14:paraId="3CBE0290" w14:textId="3B37252B" w:rsidR="00D54D37" w:rsidRDefault="00D54D37" w:rsidP="00CA6D64">
      <w:pPr>
        <w:jc w:val="both"/>
        <w:rPr>
          <w:sz w:val="22"/>
        </w:rPr>
      </w:pPr>
      <w:r>
        <w:rPr>
          <w:sz w:val="22"/>
        </w:rPr>
        <w:t xml:space="preserve">To </w:t>
      </w:r>
      <w:r w:rsidR="00356333">
        <w:rPr>
          <w:sz w:val="22"/>
        </w:rPr>
        <w:t xml:space="preserve">start a </w:t>
      </w:r>
      <w:r w:rsidR="00B06CEF">
        <w:rPr>
          <w:sz w:val="22"/>
        </w:rPr>
        <w:t>leaf node</w:t>
      </w:r>
      <w:r>
        <w:rPr>
          <w:sz w:val="22"/>
        </w:rPr>
        <w:t>,</w:t>
      </w:r>
      <w:r w:rsidR="00F96991">
        <w:rPr>
          <w:sz w:val="22"/>
        </w:rPr>
        <w:t xml:space="preserve"> </w:t>
      </w:r>
      <w:r w:rsidR="00B6637B">
        <w:rPr>
          <w:sz w:val="22"/>
        </w:rPr>
        <w:t xml:space="preserve">each </w:t>
      </w:r>
      <w:r w:rsidR="00F96991">
        <w:rPr>
          <w:sz w:val="22"/>
        </w:rPr>
        <w:t>in a separate terminal</w:t>
      </w:r>
      <w:r>
        <w:rPr>
          <w:sz w:val="22"/>
        </w:rPr>
        <w:t xml:space="preserve"> run</w:t>
      </w:r>
    </w:p>
    <w:p w14:paraId="2B05B73F" w14:textId="4E6D5B11" w:rsidR="00BB5DA4" w:rsidRPr="00E339AB" w:rsidRDefault="00D54D37" w:rsidP="00CA6D64">
      <w:pPr>
        <w:pStyle w:val="Quote"/>
        <w:jc w:val="both"/>
        <w:rPr>
          <w:sz w:val="22"/>
        </w:rPr>
      </w:pPr>
      <w:proofErr w:type="gramStart"/>
      <w:r w:rsidRPr="00E339AB">
        <w:rPr>
          <w:sz w:val="22"/>
        </w:rPr>
        <w:t>./</w:t>
      </w:r>
      <w:proofErr w:type="spellStart"/>
      <w:proofErr w:type="gramEnd"/>
      <w:r w:rsidR="00CF5FDC">
        <w:rPr>
          <w:sz w:val="22"/>
        </w:rPr>
        <w:t>leaf_node</w:t>
      </w:r>
      <w:proofErr w:type="spellEnd"/>
      <w:r w:rsidR="00CF5FDC">
        <w:rPr>
          <w:sz w:val="22"/>
        </w:rPr>
        <w:t xml:space="preserve"> {id} {</w:t>
      </w:r>
      <w:proofErr w:type="spellStart"/>
      <w:r w:rsidR="00CF5FDC">
        <w:rPr>
          <w:sz w:val="22"/>
        </w:rPr>
        <w:t>path_to_configuration_file</w:t>
      </w:r>
      <w:proofErr w:type="spellEnd"/>
      <w:r w:rsidR="00CF5FDC">
        <w:rPr>
          <w:sz w:val="22"/>
        </w:rPr>
        <w:t>}</w:t>
      </w:r>
      <w:r w:rsidRPr="00E339AB">
        <w:rPr>
          <w:sz w:val="22"/>
        </w:rPr>
        <w:t xml:space="preserve"> {</w:t>
      </w:r>
      <w:proofErr w:type="spellStart"/>
      <w:r w:rsidRPr="00E339AB">
        <w:rPr>
          <w:sz w:val="22"/>
        </w:rPr>
        <w:t>path_to</w:t>
      </w:r>
      <w:r w:rsidR="005F1787">
        <w:rPr>
          <w:sz w:val="22"/>
        </w:rPr>
        <w:t>_files</w:t>
      </w:r>
      <w:r w:rsidR="002A1D5C" w:rsidRPr="00E339AB">
        <w:rPr>
          <w:sz w:val="22"/>
        </w:rPr>
        <w:t>_directory</w:t>
      </w:r>
      <w:proofErr w:type="spellEnd"/>
      <w:r w:rsidRPr="00E339AB">
        <w:rPr>
          <w:sz w:val="22"/>
        </w:rPr>
        <w:t>}</w:t>
      </w:r>
    </w:p>
    <w:p w14:paraId="7FCD5C74" w14:textId="0460D491" w:rsidR="00BB5DA4" w:rsidRDefault="00BB5DA4" w:rsidP="00CA6D64">
      <w:pPr>
        <w:jc w:val="both"/>
      </w:pPr>
    </w:p>
    <w:p w14:paraId="11C783FD" w14:textId="2E1F3510" w:rsidR="00BB5DA4" w:rsidRDefault="00BB5DA4" w:rsidP="00CA6D64">
      <w:pPr>
        <w:jc w:val="both"/>
      </w:pPr>
    </w:p>
    <w:p w14:paraId="7E436A78" w14:textId="7B587E9E" w:rsidR="00BB5DA4" w:rsidRDefault="00BB5DA4" w:rsidP="00CA6D64">
      <w:pPr>
        <w:jc w:val="both"/>
      </w:pPr>
    </w:p>
    <w:p w14:paraId="0CFE6B83" w14:textId="176F3AA9" w:rsidR="00BB5DA4" w:rsidRDefault="00BB5DA4" w:rsidP="00CA6D64">
      <w:pPr>
        <w:jc w:val="both"/>
      </w:pPr>
    </w:p>
    <w:p w14:paraId="212A3678" w14:textId="6B786199" w:rsidR="00BB5DA4" w:rsidRDefault="00BB5DA4" w:rsidP="00CA6D64">
      <w:pPr>
        <w:jc w:val="both"/>
      </w:pPr>
    </w:p>
    <w:p w14:paraId="044519C8" w14:textId="69FAB00C" w:rsidR="00BB5DA4" w:rsidRDefault="00BB5DA4" w:rsidP="00CA6D64">
      <w:pPr>
        <w:jc w:val="both"/>
      </w:pPr>
    </w:p>
    <w:p w14:paraId="5140A482" w14:textId="37F3FB80" w:rsidR="00BB5DA4" w:rsidRDefault="00BB5DA4" w:rsidP="00CA6D64">
      <w:pPr>
        <w:jc w:val="both"/>
      </w:pPr>
    </w:p>
    <w:p w14:paraId="26042309" w14:textId="07C0D954" w:rsidR="00BB5DA4" w:rsidRDefault="00BB5DA4" w:rsidP="00CA6D64">
      <w:pPr>
        <w:jc w:val="both"/>
      </w:pPr>
    </w:p>
    <w:p w14:paraId="0C5E22D1" w14:textId="33A390C0" w:rsidR="00BB5DA4" w:rsidRDefault="00BB5DA4" w:rsidP="00CA6D64">
      <w:pPr>
        <w:jc w:val="both"/>
      </w:pPr>
    </w:p>
    <w:p w14:paraId="24F4D3DE" w14:textId="5F70B560" w:rsidR="00867253" w:rsidRDefault="00867253" w:rsidP="00CA6D64">
      <w:pPr>
        <w:jc w:val="both"/>
      </w:pPr>
    </w:p>
    <w:p w14:paraId="01EB19E4" w14:textId="77777777" w:rsidR="00867253" w:rsidRDefault="00867253" w:rsidP="00CA6D64">
      <w:pPr>
        <w:jc w:val="both"/>
      </w:pPr>
    </w:p>
    <w:p w14:paraId="162580BB" w14:textId="77777777" w:rsidR="00BB5DA4" w:rsidRPr="00BB5DA4" w:rsidRDefault="00BB5DA4" w:rsidP="00CA6D64">
      <w:pPr>
        <w:jc w:val="both"/>
      </w:pPr>
    </w:p>
    <w:p w14:paraId="706A5D39" w14:textId="6F4451DE" w:rsidR="001C47EA" w:rsidRPr="00356333" w:rsidRDefault="00356333" w:rsidP="00CA6D64">
      <w:pPr>
        <w:pStyle w:val="Heading1"/>
        <w:jc w:val="both"/>
        <w:rPr>
          <w:sz w:val="28"/>
        </w:rPr>
      </w:pPr>
      <w:r w:rsidRPr="00356333">
        <w:rPr>
          <w:sz w:val="28"/>
        </w:rPr>
        <w:lastRenderedPageBreak/>
        <w:t>Demo</w:t>
      </w:r>
    </w:p>
    <w:p w14:paraId="66F9DDE8" w14:textId="259BAA8F" w:rsidR="00E85C02" w:rsidRDefault="00356333" w:rsidP="00CA6D64">
      <w:pPr>
        <w:jc w:val="both"/>
        <w:rPr>
          <w:sz w:val="22"/>
        </w:rPr>
      </w:pPr>
      <w:r>
        <w:rPr>
          <w:sz w:val="22"/>
        </w:rPr>
        <w:t xml:space="preserve">For convenience, </w:t>
      </w:r>
      <w:r w:rsidR="00795C58">
        <w:rPr>
          <w:sz w:val="22"/>
        </w:rPr>
        <w:t>a ‘</w:t>
      </w:r>
      <w:proofErr w:type="spellStart"/>
      <w:r w:rsidR="00795C58">
        <w:rPr>
          <w:sz w:val="22"/>
        </w:rPr>
        <w:t>s_</w:t>
      </w:r>
      <w:r w:rsidR="00725183">
        <w:rPr>
          <w:sz w:val="22"/>
        </w:rPr>
        <w:t>push</w:t>
      </w:r>
      <w:r w:rsidR="00795C58">
        <w:rPr>
          <w:sz w:val="22"/>
        </w:rPr>
        <w:t>.cfg</w:t>
      </w:r>
      <w:proofErr w:type="spellEnd"/>
      <w:r w:rsidR="00795C58">
        <w:rPr>
          <w:sz w:val="22"/>
        </w:rPr>
        <w:t xml:space="preserve">’ </w:t>
      </w:r>
      <w:r w:rsidR="00795C58" w:rsidRPr="00457CF9">
        <w:rPr>
          <w:noProof/>
          <w:sz w:val="22"/>
        </w:rPr>
        <w:t>configuration</w:t>
      </w:r>
      <w:r w:rsidR="00795C58">
        <w:rPr>
          <w:sz w:val="22"/>
        </w:rPr>
        <w:t xml:space="preserve"> file was provided</w:t>
      </w:r>
      <w:r w:rsidR="00427134">
        <w:rPr>
          <w:sz w:val="22"/>
        </w:rPr>
        <w:t xml:space="preserve"> for this demo</w:t>
      </w:r>
      <w:r w:rsidR="005B3C86">
        <w:rPr>
          <w:sz w:val="22"/>
        </w:rPr>
        <w:t xml:space="preserve"> </w:t>
      </w:r>
      <w:r w:rsidR="005747C0">
        <w:rPr>
          <w:sz w:val="22"/>
        </w:rPr>
        <w:t xml:space="preserve">(found in ‘config/’) </w:t>
      </w:r>
      <w:r w:rsidR="005B3C86">
        <w:rPr>
          <w:sz w:val="22"/>
        </w:rPr>
        <w:t xml:space="preserve">which defines </w:t>
      </w:r>
      <w:r w:rsidR="00E25CFB">
        <w:rPr>
          <w:sz w:val="22"/>
        </w:rPr>
        <w:t>3</w:t>
      </w:r>
      <w:r w:rsidR="005B3C86">
        <w:rPr>
          <w:sz w:val="22"/>
        </w:rPr>
        <w:t xml:space="preserve"> super peers and </w:t>
      </w:r>
      <w:r w:rsidR="00C34614">
        <w:rPr>
          <w:sz w:val="22"/>
        </w:rPr>
        <w:t>4</w:t>
      </w:r>
      <w:r w:rsidR="005B3C86">
        <w:rPr>
          <w:sz w:val="22"/>
        </w:rPr>
        <w:t xml:space="preserve"> </w:t>
      </w:r>
      <w:r w:rsidR="00E53BBC">
        <w:rPr>
          <w:sz w:val="22"/>
        </w:rPr>
        <w:t>leaf nodes (look in the configuration file to get the id for each</w:t>
      </w:r>
      <w:r w:rsidR="007D10A4">
        <w:rPr>
          <w:sz w:val="22"/>
        </w:rPr>
        <w:t>)</w:t>
      </w:r>
      <w:r w:rsidR="00E53BBC">
        <w:rPr>
          <w:sz w:val="22"/>
        </w:rPr>
        <w:t>.</w:t>
      </w:r>
      <w:r w:rsidR="00427134">
        <w:rPr>
          <w:sz w:val="22"/>
        </w:rPr>
        <w:t xml:space="preserve"> This configuration file define</w:t>
      </w:r>
      <w:r w:rsidR="00FF757C">
        <w:rPr>
          <w:sz w:val="22"/>
        </w:rPr>
        <w:t>s</w:t>
      </w:r>
      <w:r w:rsidR="00427134">
        <w:rPr>
          <w:sz w:val="22"/>
        </w:rPr>
        <w:t xml:space="preserve"> the connections between all </w:t>
      </w:r>
      <w:r w:rsidR="00E53BBC">
        <w:rPr>
          <w:sz w:val="22"/>
        </w:rPr>
        <w:t xml:space="preserve">the </w:t>
      </w:r>
      <w:r w:rsidR="00427134">
        <w:rPr>
          <w:sz w:val="22"/>
        </w:rPr>
        <w:t>super peers and leaf nodes</w:t>
      </w:r>
      <w:r w:rsidR="005B3C86">
        <w:rPr>
          <w:sz w:val="22"/>
        </w:rPr>
        <w:t>.</w:t>
      </w:r>
      <w:r w:rsidR="00427134">
        <w:rPr>
          <w:sz w:val="22"/>
        </w:rPr>
        <w:t xml:space="preserve"> Also</w:t>
      </w:r>
      <w:r w:rsidR="00FF757C">
        <w:rPr>
          <w:sz w:val="22"/>
        </w:rPr>
        <w:t xml:space="preserve">, </w:t>
      </w:r>
      <w:r w:rsidR="00E65CD7">
        <w:rPr>
          <w:sz w:val="22"/>
        </w:rPr>
        <w:t>4</w:t>
      </w:r>
      <w:r>
        <w:rPr>
          <w:sz w:val="22"/>
        </w:rPr>
        <w:t xml:space="preserve"> peer directories were prepopulated with </w:t>
      </w:r>
      <w:r w:rsidR="001F03EE">
        <w:rPr>
          <w:sz w:val="22"/>
        </w:rPr>
        <w:t>files</w:t>
      </w:r>
      <w:r w:rsidR="00310C23">
        <w:rPr>
          <w:sz w:val="22"/>
        </w:rPr>
        <w:t xml:space="preserve">. You can run these </w:t>
      </w:r>
      <w:r w:rsidR="00A16BC3">
        <w:rPr>
          <w:sz w:val="22"/>
        </w:rPr>
        <w:t>4</w:t>
      </w:r>
      <w:r w:rsidR="00310C23">
        <w:rPr>
          <w:sz w:val="22"/>
        </w:rPr>
        <w:t xml:space="preserve"> </w:t>
      </w:r>
      <w:r w:rsidR="003A2BB1">
        <w:rPr>
          <w:sz w:val="22"/>
        </w:rPr>
        <w:t>leaf nodes</w:t>
      </w:r>
      <w:r w:rsidR="00310C23">
        <w:rPr>
          <w:sz w:val="22"/>
        </w:rPr>
        <w:t xml:space="preserve"> (in </w:t>
      </w:r>
      <w:r w:rsidR="00A16BC3">
        <w:rPr>
          <w:sz w:val="22"/>
        </w:rPr>
        <w:t>4</w:t>
      </w:r>
      <w:r w:rsidR="00310C23">
        <w:rPr>
          <w:sz w:val="22"/>
        </w:rPr>
        <w:t xml:space="preserve"> separate terminates) </w:t>
      </w:r>
      <w:r w:rsidR="001F03EE">
        <w:rPr>
          <w:sz w:val="22"/>
        </w:rPr>
        <w:t>with ‘</w:t>
      </w:r>
      <w:r w:rsidR="003A2BB1">
        <w:rPr>
          <w:sz w:val="22"/>
        </w:rPr>
        <w:t>nodes</w:t>
      </w:r>
      <w:r w:rsidR="001F03EE">
        <w:rPr>
          <w:sz w:val="22"/>
        </w:rPr>
        <w:t>/</w:t>
      </w:r>
      <w:r w:rsidR="003A2BB1">
        <w:rPr>
          <w:sz w:val="22"/>
        </w:rPr>
        <w:t>n0</w:t>
      </w:r>
      <w:r w:rsidR="0045375A">
        <w:rPr>
          <w:sz w:val="22"/>
        </w:rPr>
        <w:t>/</w:t>
      </w:r>
      <w:r w:rsidR="001F03EE">
        <w:rPr>
          <w:sz w:val="22"/>
        </w:rPr>
        <w:t>’, ‘</w:t>
      </w:r>
      <w:r w:rsidR="003A2BB1">
        <w:rPr>
          <w:sz w:val="22"/>
        </w:rPr>
        <w:t>nodes</w:t>
      </w:r>
      <w:r w:rsidR="001F03EE">
        <w:rPr>
          <w:sz w:val="22"/>
        </w:rPr>
        <w:t>/</w:t>
      </w:r>
      <w:r w:rsidR="003A2BB1">
        <w:rPr>
          <w:sz w:val="22"/>
        </w:rPr>
        <w:t>n1</w:t>
      </w:r>
      <w:r w:rsidR="0045375A">
        <w:rPr>
          <w:sz w:val="22"/>
        </w:rPr>
        <w:t>/</w:t>
      </w:r>
      <w:r w:rsidR="003A2BB1">
        <w:rPr>
          <w:sz w:val="22"/>
        </w:rPr>
        <w:t>’</w:t>
      </w:r>
      <w:r w:rsidR="001F03EE">
        <w:rPr>
          <w:sz w:val="22"/>
        </w:rPr>
        <w:t>,</w:t>
      </w:r>
      <w:r w:rsidR="003A2BB1">
        <w:rPr>
          <w:sz w:val="22"/>
        </w:rPr>
        <w:t xml:space="preserve"> nodes/n2</w:t>
      </w:r>
      <w:r w:rsidR="0045375A">
        <w:rPr>
          <w:sz w:val="22"/>
        </w:rPr>
        <w:t>/</w:t>
      </w:r>
      <w:r w:rsidR="003A2BB1">
        <w:rPr>
          <w:sz w:val="22"/>
        </w:rPr>
        <w:t>’</w:t>
      </w:r>
      <w:r w:rsidR="00A16BC3">
        <w:rPr>
          <w:sz w:val="22"/>
        </w:rPr>
        <w:t xml:space="preserve"> and</w:t>
      </w:r>
      <w:r w:rsidR="003A2BB1">
        <w:rPr>
          <w:sz w:val="22"/>
        </w:rPr>
        <w:t xml:space="preserve"> ‘nodes/n3</w:t>
      </w:r>
      <w:r w:rsidR="0045375A">
        <w:rPr>
          <w:sz w:val="22"/>
        </w:rPr>
        <w:t>/</w:t>
      </w:r>
      <w:r w:rsidR="003A2BB1">
        <w:rPr>
          <w:sz w:val="22"/>
        </w:rPr>
        <w:t>’</w:t>
      </w:r>
      <w:r w:rsidR="001F03EE">
        <w:rPr>
          <w:sz w:val="22"/>
        </w:rPr>
        <w:t xml:space="preserve"> as their directories.</w:t>
      </w:r>
      <w:r w:rsidR="009D2CBE">
        <w:rPr>
          <w:sz w:val="22"/>
        </w:rPr>
        <w:t xml:space="preserve"> NOTE these directories will only exist if using the </w:t>
      </w:r>
      <w:r w:rsidR="008E16AC">
        <w:rPr>
          <w:sz w:val="22"/>
        </w:rPr>
        <w:t>build procedure from above</w:t>
      </w:r>
      <w:r w:rsidR="002A3D3E">
        <w:rPr>
          <w:sz w:val="22"/>
        </w:rPr>
        <w:t xml:space="preserve"> and stay within the ‘</w:t>
      </w:r>
      <w:proofErr w:type="spellStart"/>
      <w:r w:rsidR="002A3D3E">
        <w:rPr>
          <w:sz w:val="22"/>
        </w:rPr>
        <w:t>src</w:t>
      </w:r>
      <w:proofErr w:type="spellEnd"/>
      <w:r w:rsidR="002A3D3E">
        <w:rPr>
          <w:sz w:val="22"/>
        </w:rPr>
        <w:t>/</w:t>
      </w:r>
      <w:r w:rsidR="00310B78">
        <w:rPr>
          <w:sz w:val="22"/>
        </w:rPr>
        <w:t>’</w:t>
      </w:r>
      <w:r w:rsidR="002A3D3E">
        <w:rPr>
          <w:sz w:val="22"/>
        </w:rPr>
        <w:t xml:space="preserve"> </w:t>
      </w:r>
      <w:r w:rsidR="003A2BB1">
        <w:rPr>
          <w:sz w:val="22"/>
        </w:rPr>
        <w:t>directory</w:t>
      </w:r>
      <w:r w:rsidR="008E16AC">
        <w:rPr>
          <w:sz w:val="22"/>
        </w:rPr>
        <w:t>.</w:t>
      </w:r>
    </w:p>
    <w:p w14:paraId="40486F9E" w14:textId="41B4365C" w:rsidR="008E16AC" w:rsidRDefault="00BB5DA4" w:rsidP="00CA6D64">
      <w:pPr>
        <w:jc w:val="both"/>
        <w:rPr>
          <w:sz w:val="22"/>
        </w:rPr>
      </w:pPr>
      <w:r>
        <w:rPr>
          <w:sz w:val="22"/>
        </w:rPr>
        <w:t xml:space="preserve">This will </w:t>
      </w:r>
      <w:r w:rsidR="003A2BB1">
        <w:rPr>
          <w:sz w:val="22"/>
        </w:rPr>
        <w:t xml:space="preserve">be </w:t>
      </w:r>
      <w:r>
        <w:rPr>
          <w:sz w:val="22"/>
        </w:rPr>
        <w:t xml:space="preserve">the state of your system after executing the </w:t>
      </w:r>
      <w:r w:rsidR="00A16BC3">
        <w:rPr>
          <w:sz w:val="22"/>
        </w:rPr>
        <w:t>3</w:t>
      </w:r>
      <w:r w:rsidR="00955DB5">
        <w:rPr>
          <w:sz w:val="22"/>
        </w:rPr>
        <w:t xml:space="preserve"> super peers</w:t>
      </w:r>
      <w:r>
        <w:rPr>
          <w:sz w:val="22"/>
        </w:rPr>
        <w:t xml:space="preserve"> </w:t>
      </w:r>
      <w:r w:rsidR="00E53750">
        <w:rPr>
          <w:sz w:val="22"/>
        </w:rPr>
        <w:t xml:space="preserve">and 4 </w:t>
      </w:r>
      <w:bookmarkStart w:id="0" w:name="_GoBack"/>
      <w:bookmarkEnd w:id="0"/>
      <w:r w:rsidR="00E53750">
        <w:rPr>
          <w:sz w:val="22"/>
        </w:rPr>
        <w:t>leaf</w:t>
      </w:r>
      <w:r w:rsidR="00955DB5">
        <w:rPr>
          <w:sz w:val="22"/>
        </w:rPr>
        <w:t xml:space="preserve"> nodes</w:t>
      </w:r>
      <w:r>
        <w:rPr>
          <w:sz w:val="22"/>
        </w:rPr>
        <w:t>:</w:t>
      </w:r>
    </w:p>
    <w:p w14:paraId="6738549F" w14:textId="4D6A8669" w:rsidR="00960723" w:rsidRDefault="00960723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107D3306" wp14:editId="6FC8D7E2">
            <wp:extent cx="4076700" cy="3216031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0" t="6467" r="50008"/>
                    <a:stretch/>
                  </pic:blipFill>
                  <pic:spPr bwMode="auto">
                    <a:xfrm>
                      <a:off x="0" y="0"/>
                      <a:ext cx="4126616" cy="3255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F83B2" w14:textId="7E7E7EE7" w:rsidR="00435F1B" w:rsidRDefault="00CA6D64" w:rsidP="00B415B7">
      <w:pPr>
        <w:jc w:val="right"/>
        <w:rPr>
          <w:sz w:val="22"/>
        </w:rPr>
      </w:pPr>
      <w:r>
        <w:rPr>
          <w:noProof/>
          <w:sz w:val="22"/>
        </w:rPr>
        <w:drawing>
          <wp:inline distT="0" distB="0" distL="0" distR="0" wp14:anchorId="44258531" wp14:editId="5C27434D">
            <wp:extent cx="4073995" cy="322389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33" t="6467"/>
                    <a:stretch/>
                  </pic:blipFill>
                  <pic:spPr bwMode="auto">
                    <a:xfrm>
                      <a:off x="0" y="0"/>
                      <a:ext cx="4100652" cy="324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FA7D5" w14:textId="4F444DB6" w:rsidR="00247EB3" w:rsidRDefault="00743CB1" w:rsidP="00CA6D64">
      <w:pPr>
        <w:jc w:val="both"/>
        <w:rPr>
          <w:sz w:val="22"/>
        </w:rPr>
      </w:pPr>
      <w:r>
        <w:rPr>
          <w:sz w:val="22"/>
        </w:rPr>
        <w:lastRenderedPageBreak/>
        <w:t>T</w:t>
      </w:r>
      <w:r w:rsidR="00CF59E0">
        <w:rPr>
          <w:sz w:val="22"/>
        </w:rPr>
        <w:t xml:space="preserve">o search for a specific file in the network, we </w:t>
      </w:r>
      <w:r w:rsidR="00247EB3">
        <w:rPr>
          <w:sz w:val="22"/>
        </w:rPr>
        <w:t xml:space="preserve">enter ‘s’ </w:t>
      </w:r>
      <w:r w:rsidR="00C74350">
        <w:rPr>
          <w:sz w:val="22"/>
        </w:rPr>
        <w:t xml:space="preserve">for ‘search’ </w:t>
      </w:r>
      <w:r w:rsidR="00247EB3">
        <w:rPr>
          <w:sz w:val="22"/>
        </w:rPr>
        <w:t xml:space="preserve">into the command line </w:t>
      </w:r>
      <w:r w:rsidR="007532D5">
        <w:rPr>
          <w:sz w:val="22"/>
        </w:rPr>
        <w:t>in</w:t>
      </w:r>
      <w:r w:rsidR="009E674E">
        <w:rPr>
          <w:sz w:val="22"/>
        </w:rPr>
        <w:t xml:space="preserve"> leaf node 0 </w:t>
      </w:r>
      <w:r w:rsidR="00247EB3">
        <w:rPr>
          <w:sz w:val="22"/>
        </w:rPr>
        <w:t>and then enter the file we want to search for. In this example, we search for ‘</w:t>
      </w:r>
      <w:r>
        <w:rPr>
          <w:sz w:val="22"/>
        </w:rPr>
        <w:t>j</w:t>
      </w:r>
      <w:r w:rsidR="00247EB3">
        <w:rPr>
          <w:sz w:val="22"/>
        </w:rPr>
        <w:t>.txt’:</w:t>
      </w:r>
    </w:p>
    <w:p w14:paraId="6CACAEB1" w14:textId="7220025D" w:rsidR="007F00FD" w:rsidRDefault="004B032A" w:rsidP="00CA6D64">
      <w:pPr>
        <w:jc w:val="both"/>
        <w:rPr>
          <w:sz w:val="22"/>
        </w:rPr>
      </w:pPr>
      <w:r>
        <w:rPr>
          <w:noProof/>
          <w:sz w:val="22"/>
        </w:rPr>
        <w:drawing>
          <wp:anchor distT="0" distB="0" distL="114300" distR="114300" simplePos="0" relativeHeight="251658240" behindDoc="0" locked="0" layoutInCell="1" allowOverlap="1" wp14:anchorId="6DF8BEBF" wp14:editId="612BB137">
            <wp:simplePos x="0" y="0"/>
            <wp:positionH relativeFrom="margin">
              <wp:posOffset>2918460</wp:posOffset>
            </wp:positionH>
            <wp:positionV relativeFrom="margin">
              <wp:posOffset>723900</wp:posOffset>
            </wp:positionV>
            <wp:extent cx="2816225" cy="2221230"/>
            <wp:effectExtent l="0" t="0" r="3175" b="7620"/>
            <wp:wrapThrough wrapText="bothSides">
              <wp:wrapPolygon edited="0">
                <wp:start x="0" y="0"/>
                <wp:lineTo x="0" y="21489"/>
                <wp:lineTo x="21478" y="21489"/>
                <wp:lineTo x="21478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15" t="6514" r="50034" b="46853"/>
                    <a:stretch/>
                  </pic:blipFill>
                  <pic:spPr bwMode="auto">
                    <a:xfrm>
                      <a:off x="0" y="0"/>
                      <a:ext cx="2816225" cy="2221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0FD">
        <w:rPr>
          <w:noProof/>
          <w:sz w:val="22"/>
        </w:rPr>
        <w:drawing>
          <wp:inline distT="0" distB="0" distL="0" distR="0" wp14:anchorId="469F4956" wp14:editId="2148AF64">
            <wp:extent cx="2752398" cy="3255264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14" r="75261" b="24156"/>
                    <a:stretch/>
                  </pic:blipFill>
                  <pic:spPr bwMode="auto">
                    <a:xfrm>
                      <a:off x="0" y="0"/>
                      <a:ext cx="2784829" cy="3293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FFFEE" w14:textId="5DAAC5A5" w:rsidR="007D0EA7" w:rsidRDefault="000C4C14" w:rsidP="00CA6D64">
      <w:pPr>
        <w:jc w:val="both"/>
        <w:rPr>
          <w:sz w:val="22"/>
        </w:rPr>
      </w:pPr>
      <w:r>
        <w:rPr>
          <w:sz w:val="22"/>
        </w:rPr>
        <w:t xml:space="preserve">Looking at the </w:t>
      </w:r>
      <w:r w:rsidR="00D90EC6">
        <w:rPr>
          <w:sz w:val="22"/>
        </w:rPr>
        <w:t>first</w:t>
      </w:r>
      <w:r>
        <w:rPr>
          <w:sz w:val="22"/>
        </w:rPr>
        <w:t xml:space="preserve"> screenshot, we can see that ‘</w:t>
      </w:r>
      <w:r w:rsidR="00AB6A00">
        <w:rPr>
          <w:sz w:val="22"/>
        </w:rPr>
        <w:t>j</w:t>
      </w:r>
      <w:r>
        <w:rPr>
          <w:sz w:val="22"/>
        </w:rPr>
        <w:t xml:space="preserve">.txt’ is owned by </w:t>
      </w:r>
      <w:r w:rsidR="00AB6A00">
        <w:rPr>
          <w:sz w:val="22"/>
        </w:rPr>
        <w:t>all the leaf nodes, and so all the leaf node ids</w:t>
      </w:r>
      <w:r w:rsidR="006821A9">
        <w:rPr>
          <w:sz w:val="22"/>
        </w:rPr>
        <w:t xml:space="preserve"> </w:t>
      </w:r>
      <w:r w:rsidR="0034493C">
        <w:rPr>
          <w:sz w:val="22"/>
        </w:rPr>
        <w:t xml:space="preserve">are shown </w:t>
      </w:r>
      <w:r w:rsidR="006821A9">
        <w:rPr>
          <w:sz w:val="22"/>
        </w:rPr>
        <w:t xml:space="preserve">(note the leaf node id is different than the id used to initialize </w:t>
      </w:r>
      <w:r w:rsidR="0034493C">
        <w:rPr>
          <w:sz w:val="22"/>
        </w:rPr>
        <w:t>the leaf node)</w:t>
      </w:r>
      <w:r w:rsidR="00AB6A00">
        <w:rPr>
          <w:sz w:val="22"/>
        </w:rPr>
        <w:t xml:space="preserve">. Included is also a snippet from one of the other super peers and </w:t>
      </w:r>
      <w:r w:rsidR="00A90EAD">
        <w:rPr>
          <w:sz w:val="22"/>
        </w:rPr>
        <w:t>how the request was broadcasted to other peers.</w:t>
      </w:r>
    </w:p>
    <w:p w14:paraId="131CB9F0" w14:textId="77777777" w:rsidR="007B244C" w:rsidRDefault="007B244C" w:rsidP="00CA6D64">
      <w:pPr>
        <w:jc w:val="both"/>
        <w:rPr>
          <w:sz w:val="22"/>
        </w:rPr>
      </w:pPr>
    </w:p>
    <w:p w14:paraId="5806C7DE" w14:textId="5DB26DDB" w:rsidR="00743CB1" w:rsidRDefault="00743CB1" w:rsidP="00743CB1">
      <w:pPr>
        <w:jc w:val="both"/>
        <w:rPr>
          <w:sz w:val="22"/>
        </w:rPr>
      </w:pPr>
      <w:r>
        <w:rPr>
          <w:sz w:val="22"/>
        </w:rPr>
        <w:t xml:space="preserve">To see a list of all registered files, a </w:t>
      </w:r>
      <w:r>
        <w:rPr>
          <w:i/>
          <w:sz w:val="22"/>
        </w:rPr>
        <w:t>hidden</w:t>
      </w:r>
      <w:r>
        <w:rPr>
          <w:sz w:val="22"/>
        </w:rPr>
        <w:t xml:space="preserve"> request ‘l’ could be made through a </w:t>
      </w:r>
      <w:r w:rsidR="006C18BB">
        <w:rPr>
          <w:sz w:val="22"/>
        </w:rPr>
        <w:t>leaf node</w:t>
      </w:r>
      <w:r>
        <w:rPr>
          <w:sz w:val="22"/>
        </w:rPr>
        <w:t>. Here we can see the contents of the _</w:t>
      </w:r>
      <w:proofErr w:type="spellStart"/>
      <w:r>
        <w:rPr>
          <w:i/>
          <w:sz w:val="22"/>
        </w:rPr>
        <w:t>files_index</w:t>
      </w:r>
      <w:proofErr w:type="spellEnd"/>
      <w:r>
        <w:rPr>
          <w:sz w:val="22"/>
        </w:rPr>
        <w:t xml:space="preserve"> on super peer 0</w:t>
      </w:r>
      <w:r w:rsidR="007B244C">
        <w:rPr>
          <w:sz w:val="22"/>
        </w:rPr>
        <w:t xml:space="preserve"> and super peer </w:t>
      </w:r>
      <w:r w:rsidR="00C01E29">
        <w:rPr>
          <w:sz w:val="22"/>
        </w:rPr>
        <w:t>2</w:t>
      </w:r>
      <w:r>
        <w:rPr>
          <w:sz w:val="22"/>
        </w:rPr>
        <w:t>:</w:t>
      </w:r>
    </w:p>
    <w:p w14:paraId="172E80DE" w14:textId="407A33A6" w:rsidR="00743CB1" w:rsidRDefault="00C01E29" w:rsidP="00743CB1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2EEDEDF2" wp14:editId="4B2B08AF">
            <wp:extent cx="2776599" cy="2187245"/>
            <wp:effectExtent l="0" t="0" r="508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20" r="75147" b="47178"/>
                    <a:stretch/>
                  </pic:blipFill>
                  <pic:spPr bwMode="auto">
                    <a:xfrm>
                      <a:off x="0" y="0"/>
                      <a:ext cx="2808891" cy="2212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sz w:val="22"/>
        </w:rPr>
        <w:t xml:space="preserve">     </w:t>
      </w:r>
      <w:r w:rsidR="007B244C">
        <w:rPr>
          <w:noProof/>
          <w:sz w:val="22"/>
        </w:rPr>
        <w:drawing>
          <wp:inline distT="0" distB="0" distL="0" distR="0" wp14:anchorId="2781DF66" wp14:editId="14E6E784">
            <wp:extent cx="2772461" cy="2195525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08" t="6420" r="50266" b="47178"/>
                    <a:stretch/>
                  </pic:blipFill>
                  <pic:spPr bwMode="auto">
                    <a:xfrm>
                      <a:off x="0" y="0"/>
                      <a:ext cx="2817176" cy="2230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CB2364" w14:textId="3603491B" w:rsidR="00C2689C" w:rsidRDefault="00953BFB" w:rsidP="00CA6D64">
      <w:pPr>
        <w:jc w:val="both"/>
        <w:rPr>
          <w:sz w:val="22"/>
        </w:rPr>
      </w:pPr>
      <w:r>
        <w:rPr>
          <w:sz w:val="22"/>
        </w:rPr>
        <w:t>W</w:t>
      </w:r>
      <w:r w:rsidR="00743CB1">
        <w:rPr>
          <w:sz w:val="22"/>
        </w:rPr>
        <w:t xml:space="preserve">e can see all the files registered to the </w:t>
      </w:r>
      <w:r w:rsidR="00C2689C">
        <w:rPr>
          <w:sz w:val="22"/>
        </w:rPr>
        <w:t>each of the leaf nodes</w:t>
      </w:r>
      <w:r w:rsidR="00743CB1">
        <w:rPr>
          <w:sz w:val="22"/>
        </w:rPr>
        <w:t xml:space="preserve">, and the files which are shared among the </w:t>
      </w:r>
      <w:r w:rsidR="00C2689C">
        <w:rPr>
          <w:sz w:val="22"/>
        </w:rPr>
        <w:t>leaf nodes</w:t>
      </w:r>
      <w:r w:rsidR="00743CB1">
        <w:rPr>
          <w:sz w:val="22"/>
        </w:rPr>
        <w:t>.</w:t>
      </w:r>
    </w:p>
    <w:p w14:paraId="41416EFE" w14:textId="1ED951CE" w:rsidR="00406F82" w:rsidRDefault="00406F82" w:rsidP="00CA6D64">
      <w:pPr>
        <w:jc w:val="both"/>
        <w:rPr>
          <w:sz w:val="22"/>
        </w:rPr>
      </w:pPr>
      <w:r>
        <w:rPr>
          <w:sz w:val="22"/>
        </w:rPr>
        <w:t xml:space="preserve">Next, to download a file, we can </w:t>
      </w:r>
      <w:r w:rsidR="00280BEC">
        <w:rPr>
          <w:sz w:val="22"/>
        </w:rPr>
        <w:t xml:space="preserve">choose one of the ids we just learned and the file </w:t>
      </w:r>
      <w:r w:rsidR="00492146">
        <w:rPr>
          <w:sz w:val="22"/>
        </w:rPr>
        <w:t>to download into our directory</w:t>
      </w:r>
      <w:r w:rsidR="002A3D3E">
        <w:rPr>
          <w:sz w:val="22"/>
        </w:rPr>
        <w:t>.</w:t>
      </w:r>
      <w:r w:rsidR="00EB0C7E">
        <w:rPr>
          <w:sz w:val="22"/>
        </w:rPr>
        <w:t xml:space="preserve"> To do this, we first enter ‘</w:t>
      </w:r>
      <w:r w:rsidR="000F522F">
        <w:rPr>
          <w:sz w:val="22"/>
        </w:rPr>
        <w:t>o</w:t>
      </w:r>
      <w:r w:rsidR="00EB0C7E">
        <w:rPr>
          <w:sz w:val="22"/>
        </w:rPr>
        <w:t>’</w:t>
      </w:r>
      <w:r w:rsidR="00472CCB">
        <w:rPr>
          <w:sz w:val="22"/>
        </w:rPr>
        <w:t xml:space="preserve"> for ‘</w:t>
      </w:r>
      <w:r w:rsidR="000F522F">
        <w:rPr>
          <w:sz w:val="22"/>
        </w:rPr>
        <w:t>obtain’</w:t>
      </w:r>
      <w:r w:rsidR="00EB0C7E">
        <w:rPr>
          <w:sz w:val="22"/>
        </w:rPr>
        <w:t xml:space="preserve"> into the command line, then the </w:t>
      </w:r>
      <w:r w:rsidR="000F522F">
        <w:rPr>
          <w:sz w:val="22"/>
        </w:rPr>
        <w:t>leaf node</w:t>
      </w:r>
      <w:r w:rsidR="00516FC0">
        <w:rPr>
          <w:sz w:val="22"/>
        </w:rPr>
        <w:t xml:space="preserve">’s id </w:t>
      </w:r>
      <w:r w:rsidR="00EB0C7E">
        <w:rPr>
          <w:sz w:val="22"/>
        </w:rPr>
        <w:t xml:space="preserve">(in our example we entered </w:t>
      </w:r>
      <w:r w:rsidR="00516FC0">
        <w:rPr>
          <w:sz w:val="22"/>
        </w:rPr>
        <w:t>‘55013’</w:t>
      </w:r>
      <w:r w:rsidR="000F2F57">
        <w:rPr>
          <w:sz w:val="22"/>
        </w:rPr>
        <w:t xml:space="preserve">), and </w:t>
      </w:r>
      <w:r w:rsidR="000F2F57" w:rsidRPr="00457CF9">
        <w:rPr>
          <w:noProof/>
          <w:sz w:val="22"/>
        </w:rPr>
        <w:t>finally</w:t>
      </w:r>
      <w:r w:rsidR="00457CF9">
        <w:rPr>
          <w:noProof/>
          <w:sz w:val="22"/>
        </w:rPr>
        <w:t>,</w:t>
      </w:r>
      <w:r w:rsidR="000F2F57">
        <w:rPr>
          <w:sz w:val="22"/>
        </w:rPr>
        <w:t xml:space="preserve"> the file to download, ‘</w:t>
      </w:r>
      <w:r w:rsidR="00516FC0">
        <w:rPr>
          <w:sz w:val="22"/>
        </w:rPr>
        <w:t>j</w:t>
      </w:r>
      <w:r w:rsidR="000F2F57">
        <w:rPr>
          <w:sz w:val="22"/>
        </w:rPr>
        <w:t>.txt’:</w:t>
      </w:r>
    </w:p>
    <w:p w14:paraId="30811450" w14:textId="75B79BA9" w:rsidR="00435F1B" w:rsidRDefault="00DC65B7" w:rsidP="00CA6D64">
      <w:pPr>
        <w:jc w:val="both"/>
        <w:rPr>
          <w:sz w:val="22"/>
        </w:rPr>
      </w:pPr>
      <w:r>
        <w:rPr>
          <w:noProof/>
          <w:sz w:val="22"/>
        </w:rPr>
        <w:lastRenderedPageBreak/>
        <w:drawing>
          <wp:inline distT="0" distB="0" distL="0" distR="0" wp14:anchorId="1FDB8C7F" wp14:editId="10850F1B">
            <wp:extent cx="2776061" cy="1470356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4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85" r="75261" b="15667"/>
                    <a:stretch/>
                  </pic:blipFill>
                  <pic:spPr bwMode="auto">
                    <a:xfrm>
                      <a:off x="0" y="0"/>
                      <a:ext cx="2789220" cy="1477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6782C" w14:textId="72A98B44" w:rsidR="000F2F57" w:rsidRDefault="00306AA4" w:rsidP="00CA6D64">
      <w:pPr>
        <w:jc w:val="both"/>
        <w:rPr>
          <w:sz w:val="22"/>
        </w:rPr>
      </w:pPr>
      <w:r>
        <w:rPr>
          <w:sz w:val="22"/>
        </w:rPr>
        <w:t xml:space="preserve">We see we have gotten the message saying </w:t>
      </w:r>
      <w:r w:rsidR="008339CE">
        <w:rPr>
          <w:sz w:val="22"/>
        </w:rPr>
        <w:t>‘</w:t>
      </w:r>
      <w:r w:rsidR="00DC65B7">
        <w:rPr>
          <w:sz w:val="22"/>
        </w:rPr>
        <w:t>j</w:t>
      </w:r>
      <w:r w:rsidR="008339CE">
        <w:rPr>
          <w:sz w:val="22"/>
        </w:rPr>
        <w:t>.txt’ was successfully downloaded</w:t>
      </w:r>
      <w:r w:rsidR="00DC65B7">
        <w:rPr>
          <w:sz w:val="22"/>
        </w:rPr>
        <w:t xml:space="preserve"> (saved in our directory as </w:t>
      </w:r>
      <w:r w:rsidR="000E2AA1">
        <w:rPr>
          <w:sz w:val="22"/>
        </w:rPr>
        <w:t>‘j-origin-55013.txt’ since we already had a file named ‘j.txt’)</w:t>
      </w:r>
      <w:r w:rsidR="008339CE">
        <w:rPr>
          <w:sz w:val="22"/>
        </w:rPr>
        <w:t xml:space="preserve"> and attempted to </w:t>
      </w:r>
      <w:r w:rsidR="008339CE">
        <w:rPr>
          <w:i/>
          <w:sz w:val="22"/>
        </w:rPr>
        <w:t>display</w:t>
      </w:r>
      <w:r w:rsidR="008339CE">
        <w:rPr>
          <w:sz w:val="22"/>
        </w:rPr>
        <w:t xml:space="preserve"> the file (‘. . .’ symbolizes the content of the file). </w:t>
      </w:r>
      <w:r w:rsidR="00BD6AFA">
        <w:rPr>
          <w:sz w:val="22"/>
        </w:rPr>
        <w:t xml:space="preserve">We can also see on the </w:t>
      </w:r>
      <w:r w:rsidR="001531B0">
        <w:rPr>
          <w:sz w:val="22"/>
        </w:rPr>
        <w:t xml:space="preserve">bottom </w:t>
      </w:r>
      <w:r w:rsidR="00D25954">
        <w:rPr>
          <w:sz w:val="22"/>
        </w:rPr>
        <w:t>terminal pointing to our directory</w:t>
      </w:r>
      <w:r w:rsidR="00BD6AFA">
        <w:rPr>
          <w:sz w:val="22"/>
        </w:rPr>
        <w:t xml:space="preserve">, </w:t>
      </w:r>
      <w:r w:rsidR="00D25954">
        <w:rPr>
          <w:sz w:val="22"/>
        </w:rPr>
        <w:t xml:space="preserve">that </w:t>
      </w:r>
      <w:r w:rsidR="00BD6AFA">
        <w:rPr>
          <w:sz w:val="22"/>
        </w:rPr>
        <w:t>by running the ‘ls’ command</w:t>
      </w:r>
      <w:r w:rsidR="00D25954">
        <w:rPr>
          <w:sz w:val="22"/>
        </w:rPr>
        <w:t xml:space="preserve">, </w:t>
      </w:r>
      <w:r w:rsidR="00BD6AFA">
        <w:rPr>
          <w:sz w:val="22"/>
        </w:rPr>
        <w:t>‘</w:t>
      </w:r>
      <w:r w:rsidR="001531B0">
        <w:rPr>
          <w:sz w:val="22"/>
        </w:rPr>
        <w:t>j-origin-55013</w:t>
      </w:r>
      <w:r w:rsidR="00BD6AFA">
        <w:rPr>
          <w:sz w:val="22"/>
        </w:rPr>
        <w:t>.txt’ is now within our directory.</w:t>
      </w:r>
    </w:p>
    <w:p w14:paraId="218C2FED" w14:textId="1A17615B" w:rsidR="009B1DBD" w:rsidRDefault="009B1DBD" w:rsidP="00CA6D64">
      <w:pPr>
        <w:jc w:val="both"/>
        <w:rPr>
          <w:sz w:val="22"/>
        </w:rPr>
      </w:pPr>
    </w:p>
    <w:p w14:paraId="0DFE93C3" w14:textId="6AF11335" w:rsidR="009B1DBD" w:rsidRDefault="009B1DBD" w:rsidP="00CA6D64">
      <w:pPr>
        <w:jc w:val="both"/>
        <w:rPr>
          <w:sz w:val="22"/>
        </w:rPr>
      </w:pPr>
      <w:r>
        <w:rPr>
          <w:sz w:val="22"/>
        </w:rPr>
        <w:t xml:space="preserve">We can also see, by entering ‘l’ again into the command line, that the </w:t>
      </w:r>
      <w:r w:rsidR="00FF5E42">
        <w:rPr>
          <w:sz w:val="22"/>
        </w:rPr>
        <w:t>_</w:t>
      </w:r>
      <w:proofErr w:type="spellStart"/>
      <w:r>
        <w:rPr>
          <w:i/>
          <w:sz w:val="22"/>
        </w:rPr>
        <w:t>files_index</w:t>
      </w:r>
      <w:proofErr w:type="spellEnd"/>
      <w:r>
        <w:rPr>
          <w:sz w:val="22"/>
        </w:rPr>
        <w:t xml:space="preserve"> has been updated to include </w:t>
      </w:r>
      <w:r w:rsidR="00A92D55">
        <w:rPr>
          <w:sz w:val="22"/>
        </w:rPr>
        <w:t>our new file ‘</w:t>
      </w:r>
      <w:r w:rsidR="00FF5E42">
        <w:rPr>
          <w:sz w:val="22"/>
        </w:rPr>
        <w:t>j-origin-55013</w:t>
      </w:r>
      <w:r w:rsidR="00A92D55">
        <w:rPr>
          <w:sz w:val="22"/>
        </w:rPr>
        <w:t>.txt’:</w:t>
      </w:r>
    </w:p>
    <w:p w14:paraId="1891E890" w14:textId="4C681382" w:rsidR="0083514A" w:rsidRDefault="00FF5E42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3EEE4E44" wp14:editId="279A1366">
            <wp:extent cx="2756660" cy="3672231"/>
            <wp:effectExtent l="0" t="0" r="5715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5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1" r="75400" b="15617"/>
                    <a:stretch/>
                  </pic:blipFill>
                  <pic:spPr bwMode="auto">
                    <a:xfrm>
                      <a:off x="0" y="0"/>
                      <a:ext cx="2772291" cy="3693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D0EBA" w14:textId="77777777" w:rsidR="007F0782" w:rsidRDefault="007F0782" w:rsidP="00CA6D64">
      <w:pPr>
        <w:jc w:val="both"/>
        <w:rPr>
          <w:sz w:val="22"/>
        </w:rPr>
      </w:pPr>
    </w:p>
    <w:p w14:paraId="4CF3C0D1" w14:textId="77777777" w:rsidR="007F0782" w:rsidRDefault="007F0782" w:rsidP="00CA6D64">
      <w:pPr>
        <w:jc w:val="both"/>
        <w:rPr>
          <w:sz w:val="22"/>
        </w:rPr>
      </w:pPr>
    </w:p>
    <w:p w14:paraId="27C68CA5" w14:textId="50909CEF" w:rsidR="0083514A" w:rsidRDefault="0083514A" w:rsidP="00CA6D64">
      <w:pPr>
        <w:jc w:val="both"/>
        <w:rPr>
          <w:sz w:val="22"/>
        </w:rPr>
      </w:pPr>
      <w:r>
        <w:rPr>
          <w:sz w:val="22"/>
        </w:rPr>
        <w:t>Now say we don’t want the file ‘</w:t>
      </w:r>
      <w:r w:rsidR="00CC117A">
        <w:rPr>
          <w:sz w:val="22"/>
        </w:rPr>
        <w:t>b</w:t>
      </w:r>
      <w:r>
        <w:rPr>
          <w:sz w:val="22"/>
        </w:rPr>
        <w:t xml:space="preserve">.txt’ in our directory anymore. </w:t>
      </w:r>
      <w:r w:rsidR="009906FA">
        <w:rPr>
          <w:sz w:val="22"/>
        </w:rPr>
        <w:t>After running the ‘</w:t>
      </w:r>
      <w:r w:rsidR="007335F6">
        <w:rPr>
          <w:sz w:val="22"/>
        </w:rPr>
        <w:t xml:space="preserve">rm </w:t>
      </w:r>
      <w:r w:rsidR="00CC117A">
        <w:rPr>
          <w:sz w:val="22"/>
        </w:rPr>
        <w:t>b</w:t>
      </w:r>
      <w:r w:rsidR="007335F6">
        <w:rPr>
          <w:sz w:val="22"/>
        </w:rPr>
        <w:t xml:space="preserve">.txt’ </w:t>
      </w:r>
      <w:r w:rsidR="00184354">
        <w:rPr>
          <w:sz w:val="22"/>
        </w:rPr>
        <w:t xml:space="preserve">command </w:t>
      </w:r>
      <w:r w:rsidR="007335F6">
        <w:rPr>
          <w:sz w:val="22"/>
        </w:rPr>
        <w:t xml:space="preserve">on the </w:t>
      </w:r>
      <w:r w:rsidR="00CC117A">
        <w:rPr>
          <w:sz w:val="22"/>
        </w:rPr>
        <w:t>bottom</w:t>
      </w:r>
      <w:r w:rsidR="007335F6">
        <w:rPr>
          <w:sz w:val="22"/>
        </w:rPr>
        <w:t xml:space="preserve"> terminal pointing to our directory</w:t>
      </w:r>
      <w:r w:rsidR="000F3956">
        <w:rPr>
          <w:sz w:val="22"/>
        </w:rPr>
        <w:t xml:space="preserve">, and entering ‘l’ again into the command line, </w:t>
      </w:r>
      <w:r w:rsidR="00DC21CF">
        <w:rPr>
          <w:sz w:val="22"/>
        </w:rPr>
        <w:t xml:space="preserve">we see that </w:t>
      </w:r>
      <w:r w:rsidR="000F3956">
        <w:rPr>
          <w:sz w:val="22"/>
        </w:rPr>
        <w:t xml:space="preserve">that </w:t>
      </w:r>
      <w:r w:rsidR="00DC21CF">
        <w:rPr>
          <w:sz w:val="22"/>
        </w:rPr>
        <w:t>_</w:t>
      </w:r>
      <w:proofErr w:type="spellStart"/>
      <w:r w:rsidR="00592BCF">
        <w:rPr>
          <w:i/>
          <w:sz w:val="22"/>
        </w:rPr>
        <w:t>files_index</w:t>
      </w:r>
      <w:proofErr w:type="spellEnd"/>
      <w:r w:rsidR="00592BCF">
        <w:rPr>
          <w:sz w:val="22"/>
        </w:rPr>
        <w:t xml:space="preserve"> no longer contains our file ‘</w:t>
      </w:r>
      <w:r w:rsidR="00DC21CF">
        <w:rPr>
          <w:sz w:val="22"/>
        </w:rPr>
        <w:t>b</w:t>
      </w:r>
      <w:r w:rsidR="00592BCF">
        <w:rPr>
          <w:sz w:val="22"/>
        </w:rPr>
        <w:t>.txt’:</w:t>
      </w:r>
    </w:p>
    <w:p w14:paraId="45E250E8" w14:textId="065BEA29" w:rsidR="00592BCF" w:rsidRDefault="00EB2E72" w:rsidP="00CA6D64">
      <w:pPr>
        <w:jc w:val="both"/>
        <w:rPr>
          <w:sz w:val="22"/>
        </w:rPr>
      </w:pPr>
      <w:r>
        <w:rPr>
          <w:noProof/>
          <w:sz w:val="22"/>
        </w:rPr>
        <w:lastRenderedPageBreak/>
        <w:drawing>
          <wp:inline distT="0" distB="0" distL="0" distR="0" wp14:anchorId="0F32ECA8" wp14:editId="74DEF9AC">
            <wp:extent cx="2755545" cy="3664916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8" r="75385" b="15713"/>
                    <a:stretch/>
                  </pic:blipFill>
                  <pic:spPr bwMode="auto">
                    <a:xfrm>
                      <a:off x="0" y="0"/>
                      <a:ext cx="2766867" cy="3679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33874" w14:textId="393F1F3D" w:rsidR="003C3BF3" w:rsidRDefault="003C3BF3" w:rsidP="00CA6D64">
      <w:pPr>
        <w:jc w:val="both"/>
        <w:rPr>
          <w:sz w:val="22"/>
        </w:rPr>
      </w:pPr>
    </w:p>
    <w:p w14:paraId="459E36BC" w14:textId="6551529F" w:rsidR="001612D2" w:rsidRDefault="004E1911" w:rsidP="00CA6D64">
      <w:pPr>
        <w:jc w:val="both"/>
        <w:rPr>
          <w:sz w:val="22"/>
        </w:rPr>
      </w:pPr>
      <w:r>
        <w:rPr>
          <w:sz w:val="22"/>
        </w:rPr>
        <w:t xml:space="preserve">To check </w:t>
      </w:r>
      <w:r w:rsidRPr="006B7A10">
        <w:rPr>
          <w:noProof/>
          <w:sz w:val="22"/>
        </w:rPr>
        <w:t xml:space="preserve">that other </w:t>
      </w:r>
      <w:r w:rsidR="00E4158F" w:rsidRPr="006B7A10">
        <w:rPr>
          <w:noProof/>
          <w:sz w:val="22"/>
        </w:rPr>
        <w:t>super peers</w:t>
      </w:r>
      <w:r>
        <w:rPr>
          <w:sz w:val="22"/>
        </w:rPr>
        <w:t xml:space="preserve"> also function properly, we will move to </w:t>
      </w:r>
      <w:r w:rsidR="00E4158F">
        <w:rPr>
          <w:sz w:val="22"/>
        </w:rPr>
        <w:t>super peer 2</w:t>
      </w:r>
      <w:r w:rsidR="006E285B">
        <w:rPr>
          <w:sz w:val="22"/>
        </w:rPr>
        <w:t xml:space="preserve">’s group </w:t>
      </w:r>
      <w:r w:rsidR="000F6BF2">
        <w:rPr>
          <w:sz w:val="22"/>
        </w:rPr>
        <w:t xml:space="preserve">and enter ‘s’ into </w:t>
      </w:r>
      <w:r w:rsidR="00BC4F59">
        <w:rPr>
          <w:sz w:val="22"/>
        </w:rPr>
        <w:t xml:space="preserve">the </w:t>
      </w:r>
      <w:r w:rsidR="000F6BF2">
        <w:rPr>
          <w:sz w:val="22"/>
        </w:rPr>
        <w:t xml:space="preserve">command line </w:t>
      </w:r>
      <w:r w:rsidR="00BC4F59">
        <w:rPr>
          <w:sz w:val="22"/>
        </w:rPr>
        <w:t xml:space="preserve">for leaf node 3 </w:t>
      </w:r>
      <w:r w:rsidR="000F6BF2">
        <w:rPr>
          <w:sz w:val="22"/>
        </w:rPr>
        <w:t>to search for the file ‘</w:t>
      </w:r>
      <w:r w:rsidR="00815C62">
        <w:rPr>
          <w:sz w:val="22"/>
        </w:rPr>
        <w:t>b</w:t>
      </w:r>
      <w:r w:rsidR="000F6BF2">
        <w:rPr>
          <w:sz w:val="22"/>
        </w:rPr>
        <w:t>.txt’:</w:t>
      </w:r>
    </w:p>
    <w:p w14:paraId="13184781" w14:textId="5C108F92" w:rsidR="003A5386" w:rsidRDefault="00C15A21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0260BFF1" wp14:editId="292702E2">
            <wp:extent cx="2783779" cy="10972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7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92" t="53327" r="25166" b="23557"/>
                    <a:stretch/>
                  </pic:blipFill>
                  <pic:spPr bwMode="auto">
                    <a:xfrm>
                      <a:off x="0" y="0"/>
                      <a:ext cx="2810880" cy="1107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D261DF" w14:textId="41D2AB48" w:rsidR="003A5386" w:rsidRDefault="00815C62" w:rsidP="00CA6D64">
      <w:pPr>
        <w:jc w:val="both"/>
        <w:rPr>
          <w:sz w:val="22"/>
        </w:rPr>
      </w:pPr>
      <w:r>
        <w:rPr>
          <w:sz w:val="22"/>
        </w:rPr>
        <w:t xml:space="preserve">Since we just removed ‘b.txt’ from leaf node 0 and it was the only node to own that file, </w:t>
      </w:r>
      <w:r w:rsidR="00ED2B5E">
        <w:rPr>
          <w:sz w:val="22"/>
        </w:rPr>
        <w:t>we received the message stating the file could not be found.</w:t>
      </w:r>
    </w:p>
    <w:p w14:paraId="39F22150" w14:textId="4A91BC25" w:rsidR="003344B5" w:rsidRDefault="003344B5" w:rsidP="00CA6D64">
      <w:pPr>
        <w:jc w:val="both"/>
        <w:rPr>
          <w:sz w:val="22"/>
        </w:rPr>
      </w:pPr>
    </w:p>
    <w:p w14:paraId="53EBAC7C" w14:textId="1344F11C" w:rsidR="008C4A9F" w:rsidRDefault="008C4A9F" w:rsidP="00CA6D64">
      <w:pPr>
        <w:jc w:val="both"/>
        <w:rPr>
          <w:sz w:val="22"/>
        </w:rPr>
      </w:pPr>
    </w:p>
    <w:p w14:paraId="56E26D67" w14:textId="478BE507" w:rsidR="008C4A9F" w:rsidRDefault="008C4A9F" w:rsidP="00CA6D64">
      <w:pPr>
        <w:jc w:val="both"/>
        <w:rPr>
          <w:sz w:val="22"/>
        </w:rPr>
      </w:pPr>
    </w:p>
    <w:p w14:paraId="5CDE2ADD" w14:textId="521F3AA6" w:rsidR="008C4A9F" w:rsidRDefault="008C4A9F" w:rsidP="00CA6D64">
      <w:pPr>
        <w:jc w:val="both"/>
        <w:rPr>
          <w:sz w:val="22"/>
        </w:rPr>
      </w:pPr>
    </w:p>
    <w:p w14:paraId="1319CE65" w14:textId="77777777" w:rsidR="008C4A9F" w:rsidRDefault="008C4A9F" w:rsidP="00CA6D64">
      <w:pPr>
        <w:jc w:val="both"/>
        <w:rPr>
          <w:sz w:val="22"/>
        </w:rPr>
      </w:pPr>
    </w:p>
    <w:p w14:paraId="072C12A0" w14:textId="5E3CB377" w:rsidR="000E2F2B" w:rsidRPr="003344B5" w:rsidRDefault="00A86EBA" w:rsidP="00CA6D64">
      <w:pPr>
        <w:jc w:val="both"/>
      </w:pPr>
      <w:r>
        <w:rPr>
          <w:sz w:val="22"/>
        </w:rPr>
        <w:t>Now, to ensure messages are being handled correctly in the super peers</w:t>
      </w:r>
      <w:r w:rsidR="000E2F2B">
        <w:rPr>
          <w:sz w:val="22"/>
        </w:rPr>
        <w:t>,</w:t>
      </w:r>
      <w:r w:rsidR="003344B5">
        <w:rPr>
          <w:sz w:val="22"/>
        </w:rPr>
        <w:t xml:space="preserve"> we will enter the </w:t>
      </w:r>
      <w:r w:rsidR="003344B5">
        <w:rPr>
          <w:i/>
          <w:sz w:val="22"/>
        </w:rPr>
        <w:t xml:space="preserve">hidden </w:t>
      </w:r>
      <w:r w:rsidR="003344B5" w:rsidRPr="006B7A10">
        <w:rPr>
          <w:noProof/>
          <w:sz w:val="22"/>
        </w:rPr>
        <w:t>request</w:t>
      </w:r>
      <w:r w:rsidR="006B7A10" w:rsidRPr="006B7A10">
        <w:rPr>
          <w:noProof/>
          <w:sz w:val="22"/>
        </w:rPr>
        <w:t xml:space="preserve"> </w:t>
      </w:r>
      <w:r w:rsidR="003344B5" w:rsidRPr="006B7A10">
        <w:rPr>
          <w:noProof/>
          <w:sz w:val="22"/>
        </w:rPr>
        <w:t>‘m</w:t>
      </w:r>
      <w:r w:rsidR="003344B5">
        <w:rPr>
          <w:sz w:val="22"/>
        </w:rPr>
        <w:t xml:space="preserve">’ </w:t>
      </w:r>
      <w:r w:rsidR="006C18BB">
        <w:rPr>
          <w:sz w:val="22"/>
        </w:rPr>
        <w:t>in the leaf node to see the current messages being managed by the super peer</w:t>
      </w:r>
      <w:r w:rsidR="00304A8E">
        <w:rPr>
          <w:sz w:val="22"/>
        </w:rPr>
        <w:t>:</w:t>
      </w:r>
    </w:p>
    <w:p w14:paraId="5329F896" w14:textId="3FEF0472" w:rsidR="000F0A53" w:rsidRDefault="00304A8E" w:rsidP="00CA6D64">
      <w:pPr>
        <w:jc w:val="both"/>
        <w:rPr>
          <w:sz w:val="22"/>
        </w:rPr>
      </w:pPr>
      <w:r>
        <w:rPr>
          <w:noProof/>
          <w:sz w:val="22"/>
        </w:rPr>
        <w:lastRenderedPageBreak/>
        <w:drawing>
          <wp:inline distT="0" distB="0" distL="0" distR="0" wp14:anchorId="39F3D823" wp14:editId="098E19B3">
            <wp:extent cx="2750515" cy="3213559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8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69" t="7004" r="25165" b="24153"/>
                    <a:stretch/>
                  </pic:blipFill>
                  <pic:spPr bwMode="auto">
                    <a:xfrm>
                      <a:off x="0" y="0"/>
                      <a:ext cx="2757564" cy="3221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F074B">
        <w:rPr>
          <w:noProof/>
          <w:sz w:val="22"/>
        </w:rPr>
        <w:t xml:space="preserve">       </w:t>
      </w:r>
      <w:r w:rsidR="00296454">
        <w:rPr>
          <w:noProof/>
          <w:sz w:val="22"/>
        </w:rPr>
        <w:drawing>
          <wp:inline distT="0" distB="0" distL="0" distR="0" wp14:anchorId="74A1B0E9" wp14:editId="5B9CFB68">
            <wp:extent cx="2747904" cy="3211856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9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69" t="6704" r="25165" b="24476"/>
                    <a:stretch/>
                  </pic:blipFill>
                  <pic:spPr bwMode="auto">
                    <a:xfrm>
                      <a:off x="0" y="0"/>
                      <a:ext cx="2768545" cy="3235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EE32EF" w14:textId="081453FE" w:rsidR="00B17F8D" w:rsidRDefault="0028117C" w:rsidP="00CA6D64">
      <w:pPr>
        <w:jc w:val="both"/>
        <w:rPr>
          <w:sz w:val="22"/>
        </w:rPr>
      </w:pPr>
      <w:r>
        <w:rPr>
          <w:sz w:val="22"/>
        </w:rPr>
        <w:t>In the</w:t>
      </w:r>
      <w:r w:rsidR="00C7736E">
        <w:rPr>
          <w:sz w:val="22"/>
        </w:rPr>
        <w:t xml:space="preserve"> super</w:t>
      </w:r>
      <w:r>
        <w:rPr>
          <w:sz w:val="22"/>
        </w:rPr>
        <w:t xml:space="preserve"> </w:t>
      </w:r>
      <w:r w:rsidR="00C7736E">
        <w:rPr>
          <w:sz w:val="22"/>
        </w:rPr>
        <w:t>peer</w:t>
      </w:r>
      <w:r>
        <w:rPr>
          <w:sz w:val="22"/>
        </w:rPr>
        <w:t>, we can see the request we just made is being tracked</w:t>
      </w:r>
      <w:r w:rsidR="00FF074B">
        <w:rPr>
          <w:sz w:val="22"/>
        </w:rPr>
        <w:t xml:space="preserve"> (left)</w:t>
      </w:r>
      <w:r>
        <w:rPr>
          <w:sz w:val="22"/>
        </w:rPr>
        <w:t>.</w:t>
      </w:r>
      <w:r w:rsidR="00FF074B">
        <w:rPr>
          <w:sz w:val="22"/>
        </w:rPr>
        <w:t xml:space="preserve"> Then, after waiting 2 minutes and </w:t>
      </w:r>
      <w:r w:rsidR="00FF074B" w:rsidRPr="006B7A10">
        <w:rPr>
          <w:noProof/>
          <w:sz w:val="22"/>
        </w:rPr>
        <w:t>entering ‘m</w:t>
      </w:r>
      <w:r w:rsidR="00FF074B">
        <w:rPr>
          <w:sz w:val="22"/>
        </w:rPr>
        <w:t>’ again, we can see the</w:t>
      </w:r>
      <w:r w:rsidR="00C7736E">
        <w:rPr>
          <w:sz w:val="22"/>
        </w:rPr>
        <w:t xml:space="preserve"> super</w:t>
      </w:r>
      <w:r w:rsidR="00FF074B">
        <w:rPr>
          <w:sz w:val="22"/>
        </w:rPr>
        <w:t xml:space="preserve"> peer removed the old message from its </w:t>
      </w:r>
      <w:r w:rsidR="001C790E">
        <w:rPr>
          <w:sz w:val="22"/>
        </w:rPr>
        <w:t>list</w:t>
      </w:r>
      <w:r w:rsidR="00687869">
        <w:rPr>
          <w:sz w:val="22"/>
        </w:rPr>
        <w:t xml:space="preserve"> (right)</w:t>
      </w:r>
      <w:r w:rsidR="001C790E">
        <w:rPr>
          <w:sz w:val="22"/>
        </w:rPr>
        <w:t>.</w:t>
      </w:r>
    </w:p>
    <w:p w14:paraId="39526753" w14:textId="5FF76366" w:rsidR="00CE04BC" w:rsidRDefault="00CE04BC" w:rsidP="00CA6D64">
      <w:pPr>
        <w:jc w:val="both"/>
        <w:rPr>
          <w:sz w:val="22"/>
        </w:rPr>
      </w:pPr>
    </w:p>
    <w:p w14:paraId="30AD39E4" w14:textId="098A30F7" w:rsidR="001C790E" w:rsidRDefault="00A0265B" w:rsidP="00CA6D64">
      <w:pPr>
        <w:jc w:val="both"/>
        <w:rPr>
          <w:sz w:val="22"/>
        </w:rPr>
      </w:pPr>
      <w:r>
        <w:rPr>
          <w:sz w:val="22"/>
        </w:rPr>
        <w:t xml:space="preserve">Finally, </w:t>
      </w:r>
      <w:r w:rsidR="00CB48FB">
        <w:rPr>
          <w:sz w:val="22"/>
        </w:rPr>
        <w:t xml:space="preserve">to ensure closed leaf node connections are handled properly, we enter </w:t>
      </w:r>
      <w:r w:rsidR="00E85AEB">
        <w:rPr>
          <w:sz w:val="22"/>
        </w:rPr>
        <w:t>‘q’ into the command line:</w:t>
      </w:r>
    </w:p>
    <w:p w14:paraId="07B7B7DD" w14:textId="0A138144" w:rsidR="00790C72" w:rsidRPr="00187115" w:rsidRDefault="00E85AEB" w:rsidP="00CA6D64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2815D848" wp14:editId="1B684B84">
            <wp:extent cx="2716070" cy="3204057"/>
            <wp:effectExtent l="0" t="0" r="825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0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16" t="7008" r="25041" b="23774"/>
                    <a:stretch/>
                  </pic:blipFill>
                  <pic:spPr bwMode="auto">
                    <a:xfrm>
                      <a:off x="0" y="0"/>
                      <a:ext cx="2734943" cy="3226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90C72" w:rsidRPr="00187115" w:rsidSect="007B111B">
      <w:footerReference w:type="default" r:id="rId18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EAF35" w14:textId="77777777" w:rsidR="00325275" w:rsidRDefault="00325275" w:rsidP="003403E7">
      <w:pPr>
        <w:spacing w:after="0" w:line="240" w:lineRule="auto"/>
      </w:pPr>
      <w:r>
        <w:separator/>
      </w:r>
    </w:p>
  </w:endnote>
  <w:endnote w:type="continuationSeparator" w:id="0">
    <w:p w14:paraId="3EDADD02" w14:textId="77777777" w:rsidR="00325275" w:rsidRDefault="00325275" w:rsidP="0034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7E785" w14:textId="764BE829" w:rsidR="008755D8" w:rsidRPr="00187115" w:rsidRDefault="008755D8" w:rsidP="008755D8">
    <w:pPr>
      <w:jc w:val="both"/>
      <w:rPr>
        <w:sz w:val="22"/>
      </w:rPr>
    </w:pPr>
    <w:r>
      <w:rPr>
        <w:sz w:val="22"/>
      </w:rPr>
      <w:t>*more detailed outputs can be viewed in the ‘logs/’ directory</w:t>
    </w:r>
  </w:p>
  <w:p w14:paraId="1680F785" w14:textId="77777777" w:rsidR="008755D8" w:rsidRDefault="008755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A9183" w14:textId="77777777" w:rsidR="00325275" w:rsidRDefault="00325275" w:rsidP="003403E7">
      <w:pPr>
        <w:spacing w:after="0" w:line="240" w:lineRule="auto"/>
      </w:pPr>
      <w:r>
        <w:separator/>
      </w:r>
    </w:p>
  </w:footnote>
  <w:footnote w:type="continuationSeparator" w:id="0">
    <w:p w14:paraId="661F986B" w14:textId="77777777" w:rsidR="00325275" w:rsidRDefault="00325275" w:rsidP="00340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rYwNzQwNDc3NjZQ0lEKTi0uzszPAykwrgUA4eUuyiwAAAA="/>
  </w:docVars>
  <w:rsids>
    <w:rsidRoot w:val="001F2052"/>
    <w:rsid w:val="00026945"/>
    <w:rsid w:val="00042F2A"/>
    <w:rsid w:val="0004356D"/>
    <w:rsid w:val="00044819"/>
    <w:rsid w:val="00067983"/>
    <w:rsid w:val="00072671"/>
    <w:rsid w:val="00082EB8"/>
    <w:rsid w:val="00090611"/>
    <w:rsid w:val="000A2922"/>
    <w:rsid w:val="000A3A06"/>
    <w:rsid w:val="000B2D0B"/>
    <w:rsid w:val="000C4C14"/>
    <w:rsid w:val="000D74BD"/>
    <w:rsid w:val="000E2AA1"/>
    <w:rsid w:val="000E2F2B"/>
    <w:rsid w:val="000F0A53"/>
    <w:rsid w:val="000F2F57"/>
    <w:rsid w:val="000F3956"/>
    <w:rsid w:val="000F522F"/>
    <w:rsid w:val="000F6BF2"/>
    <w:rsid w:val="00113A49"/>
    <w:rsid w:val="0012112A"/>
    <w:rsid w:val="00121E24"/>
    <w:rsid w:val="00135098"/>
    <w:rsid w:val="00147783"/>
    <w:rsid w:val="001477E5"/>
    <w:rsid w:val="001531B0"/>
    <w:rsid w:val="001612D2"/>
    <w:rsid w:val="00166287"/>
    <w:rsid w:val="001771DD"/>
    <w:rsid w:val="00184354"/>
    <w:rsid w:val="00187115"/>
    <w:rsid w:val="001B1E37"/>
    <w:rsid w:val="001B51EE"/>
    <w:rsid w:val="001B6602"/>
    <w:rsid w:val="001C02C9"/>
    <w:rsid w:val="001C2F36"/>
    <w:rsid w:val="001C33C1"/>
    <w:rsid w:val="001C47EA"/>
    <w:rsid w:val="001C790E"/>
    <w:rsid w:val="001C7FA0"/>
    <w:rsid w:val="001E130C"/>
    <w:rsid w:val="001E2FE6"/>
    <w:rsid w:val="001E6C64"/>
    <w:rsid w:val="001F03EE"/>
    <w:rsid w:val="001F0B98"/>
    <w:rsid w:val="001F2052"/>
    <w:rsid w:val="00202533"/>
    <w:rsid w:val="00203AB1"/>
    <w:rsid w:val="00222F8D"/>
    <w:rsid w:val="00223CAA"/>
    <w:rsid w:val="00226A1D"/>
    <w:rsid w:val="00232B2E"/>
    <w:rsid w:val="00240A63"/>
    <w:rsid w:val="00247EB3"/>
    <w:rsid w:val="00261560"/>
    <w:rsid w:val="00275D32"/>
    <w:rsid w:val="00280BEC"/>
    <w:rsid w:val="0028117C"/>
    <w:rsid w:val="00287961"/>
    <w:rsid w:val="00296454"/>
    <w:rsid w:val="002A09CD"/>
    <w:rsid w:val="002A1D5C"/>
    <w:rsid w:val="002A2301"/>
    <w:rsid w:val="002A3D3E"/>
    <w:rsid w:val="002B55BC"/>
    <w:rsid w:val="002C04C2"/>
    <w:rsid w:val="002C525E"/>
    <w:rsid w:val="002D0C77"/>
    <w:rsid w:val="002D5DF5"/>
    <w:rsid w:val="002E3E48"/>
    <w:rsid w:val="00304A8E"/>
    <w:rsid w:val="003066FC"/>
    <w:rsid w:val="00306AA4"/>
    <w:rsid w:val="00310B78"/>
    <w:rsid w:val="00310C23"/>
    <w:rsid w:val="00313961"/>
    <w:rsid w:val="003217FB"/>
    <w:rsid w:val="00325275"/>
    <w:rsid w:val="00330BA0"/>
    <w:rsid w:val="00331F70"/>
    <w:rsid w:val="003344B5"/>
    <w:rsid w:val="00335BAC"/>
    <w:rsid w:val="003403E7"/>
    <w:rsid w:val="0034493C"/>
    <w:rsid w:val="00356333"/>
    <w:rsid w:val="00361684"/>
    <w:rsid w:val="00365C47"/>
    <w:rsid w:val="003747A3"/>
    <w:rsid w:val="00382D3C"/>
    <w:rsid w:val="00393281"/>
    <w:rsid w:val="003A2BB1"/>
    <w:rsid w:val="003A5386"/>
    <w:rsid w:val="003A5EB1"/>
    <w:rsid w:val="003A651B"/>
    <w:rsid w:val="003C3817"/>
    <w:rsid w:val="003C3BF3"/>
    <w:rsid w:val="003C71C9"/>
    <w:rsid w:val="003C7414"/>
    <w:rsid w:val="003E2BBA"/>
    <w:rsid w:val="003F5E26"/>
    <w:rsid w:val="00401547"/>
    <w:rsid w:val="00406F82"/>
    <w:rsid w:val="00410910"/>
    <w:rsid w:val="0041310C"/>
    <w:rsid w:val="00427134"/>
    <w:rsid w:val="00432DCE"/>
    <w:rsid w:val="00435F1B"/>
    <w:rsid w:val="00436531"/>
    <w:rsid w:val="00436A11"/>
    <w:rsid w:val="00451EB0"/>
    <w:rsid w:val="004524F8"/>
    <w:rsid w:val="0045375A"/>
    <w:rsid w:val="00457CF9"/>
    <w:rsid w:val="004664AE"/>
    <w:rsid w:val="00467CA0"/>
    <w:rsid w:val="00472CCB"/>
    <w:rsid w:val="00473AB4"/>
    <w:rsid w:val="00480CDB"/>
    <w:rsid w:val="00487817"/>
    <w:rsid w:val="00492146"/>
    <w:rsid w:val="004A4B75"/>
    <w:rsid w:val="004A6E66"/>
    <w:rsid w:val="004B032A"/>
    <w:rsid w:val="004B20B0"/>
    <w:rsid w:val="004B619A"/>
    <w:rsid w:val="004B72EA"/>
    <w:rsid w:val="004D2EB2"/>
    <w:rsid w:val="004E0F89"/>
    <w:rsid w:val="004E1911"/>
    <w:rsid w:val="004E2D62"/>
    <w:rsid w:val="004F2212"/>
    <w:rsid w:val="00516FC0"/>
    <w:rsid w:val="005334D4"/>
    <w:rsid w:val="0053364C"/>
    <w:rsid w:val="0056025E"/>
    <w:rsid w:val="00561665"/>
    <w:rsid w:val="00566B4B"/>
    <w:rsid w:val="00567A6E"/>
    <w:rsid w:val="005747C0"/>
    <w:rsid w:val="00586099"/>
    <w:rsid w:val="005924C3"/>
    <w:rsid w:val="00592BCF"/>
    <w:rsid w:val="005A69C2"/>
    <w:rsid w:val="005B3C86"/>
    <w:rsid w:val="005C60DF"/>
    <w:rsid w:val="005C6F86"/>
    <w:rsid w:val="005D48DD"/>
    <w:rsid w:val="005D51DA"/>
    <w:rsid w:val="005D5EB1"/>
    <w:rsid w:val="005F13BB"/>
    <w:rsid w:val="005F1787"/>
    <w:rsid w:val="00601EB5"/>
    <w:rsid w:val="00607070"/>
    <w:rsid w:val="006107BE"/>
    <w:rsid w:val="006249B2"/>
    <w:rsid w:val="00625C89"/>
    <w:rsid w:val="00633605"/>
    <w:rsid w:val="00644651"/>
    <w:rsid w:val="00656EBE"/>
    <w:rsid w:val="006635AF"/>
    <w:rsid w:val="00666CBE"/>
    <w:rsid w:val="006821A9"/>
    <w:rsid w:val="00687869"/>
    <w:rsid w:val="00697159"/>
    <w:rsid w:val="0069759A"/>
    <w:rsid w:val="006A0A40"/>
    <w:rsid w:val="006A1BE4"/>
    <w:rsid w:val="006A4C5E"/>
    <w:rsid w:val="006B2F4E"/>
    <w:rsid w:val="006B7A10"/>
    <w:rsid w:val="006C18BB"/>
    <w:rsid w:val="006D0BB7"/>
    <w:rsid w:val="006D5220"/>
    <w:rsid w:val="006D7588"/>
    <w:rsid w:val="006E285B"/>
    <w:rsid w:val="00705011"/>
    <w:rsid w:val="00712211"/>
    <w:rsid w:val="00713BEB"/>
    <w:rsid w:val="00722014"/>
    <w:rsid w:val="00723196"/>
    <w:rsid w:val="00725183"/>
    <w:rsid w:val="007335F6"/>
    <w:rsid w:val="00736DE3"/>
    <w:rsid w:val="00740E22"/>
    <w:rsid w:val="00743CB1"/>
    <w:rsid w:val="007532D5"/>
    <w:rsid w:val="00760EEF"/>
    <w:rsid w:val="00767EA1"/>
    <w:rsid w:val="0077075B"/>
    <w:rsid w:val="00782333"/>
    <w:rsid w:val="00790C72"/>
    <w:rsid w:val="00792524"/>
    <w:rsid w:val="00795C58"/>
    <w:rsid w:val="007A182C"/>
    <w:rsid w:val="007A470B"/>
    <w:rsid w:val="007A6A21"/>
    <w:rsid w:val="007B111B"/>
    <w:rsid w:val="007B244C"/>
    <w:rsid w:val="007C31DD"/>
    <w:rsid w:val="007C3C83"/>
    <w:rsid w:val="007D0B4F"/>
    <w:rsid w:val="007D0EA7"/>
    <w:rsid w:val="007D10A4"/>
    <w:rsid w:val="007D616E"/>
    <w:rsid w:val="007D69B8"/>
    <w:rsid w:val="007F00FD"/>
    <w:rsid w:val="007F0782"/>
    <w:rsid w:val="007F11E3"/>
    <w:rsid w:val="007F2F40"/>
    <w:rsid w:val="007F5C85"/>
    <w:rsid w:val="007F61EE"/>
    <w:rsid w:val="00812C0A"/>
    <w:rsid w:val="00815C62"/>
    <w:rsid w:val="008244FF"/>
    <w:rsid w:val="008339CE"/>
    <w:rsid w:val="0083514A"/>
    <w:rsid w:val="00844985"/>
    <w:rsid w:val="00847255"/>
    <w:rsid w:val="00850EC2"/>
    <w:rsid w:val="008531F3"/>
    <w:rsid w:val="0086139B"/>
    <w:rsid w:val="00867253"/>
    <w:rsid w:val="008755D8"/>
    <w:rsid w:val="0088277D"/>
    <w:rsid w:val="00882DCA"/>
    <w:rsid w:val="008A2617"/>
    <w:rsid w:val="008C430D"/>
    <w:rsid w:val="008C4A9F"/>
    <w:rsid w:val="008C604B"/>
    <w:rsid w:val="008E0E06"/>
    <w:rsid w:val="008E16AC"/>
    <w:rsid w:val="008E5725"/>
    <w:rsid w:val="008F373D"/>
    <w:rsid w:val="008F7C7B"/>
    <w:rsid w:val="00903476"/>
    <w:rsid w:val="00937CC3"/>
    <w:rsid w:val="0094333E"/>
    <w:rsid w:val="00953BFB"/>
    <w:rsid w:val="00955DB5"/>
    <w:rsid w:val="009577D6"/>
    <w:rsid w:val="00960723"/>
    <w:rsid w:val="0096331B"/>
    <w:rsid w:val="009669F5"/>
    <w:rsid w:val="00970568"/>
    <w:rsid w:val="009727B0"/>
    <w:rsid w:val="00975556"/>
    <w:rsid w:val="00986F32"/>
    <w:rsid w:val="009906FA"/>
    <w:rsid w:val="00990CB1"/>
    <w:rsid w:val="00995DCA"/>
    <w:rsid w:val="009A52DA"/>
    <w:rsid w:val="009A5E33"/>
    <w:rsid w:val="009B1DBD"/>
    <w:rsid w:val="009C2C4A"/>
    <w:rsid w:val="009C3E05"/>
    <w:rsid w:val="009D0BAF"/>
    <w:rsid w:val="009D2CBE"/>
    <w:rsid w:val="009D3F76"/>
    <w:rsid w:val="009E423F"/>
    <w:rsid w:val="009E674E"/>
    <w:rsid w:val="009F18C4"/>
    <w:rsid w:val="009F416E"/>
    <w:rsid w:val="00A012C2"/>
    <w:rsid w:val="00A0265B"/>
    <w:rsid w:val="00A03DB0"/>
    <w:rsid w:val="00A16BC3"/>
    <w:rsid w:val="00A20C68"/>
    <w:rsid w:val="00A56381"/>
    <w:rsid w:val="00A7126A"/>
    <w:rsid w:val="00A71ADD"/>
    <w:rsid w:val="00A77B81"/>
    <w:rsid w:val="00A84499"/>
    <w:rsid w:val="00A84CA7"/>
    <w:rsid w:val="00A866D7"/>
    <w:rsid w:val="00A86EBA"/>
    <w:rsid w:val="00A8732F"/>
    <w:rsid w:val="00A90EAD"/>
    <w:rsid w:val="00A92D55"/>
    <w:rsid w:val="00AA6180"/>
    <w:rsid w:val="00AB6A00"/>
    <w:rsid w:val="00AC0E6D"/>
    <w:rsid w:val="00AC180C"/>
    <w:rsid w:val="00AC50DD"/>
    <w:rsid w:val="00AC58DB"/>
    <w:rsid w:val="00AD0956"/>
    <w:rsid w:val="00AD40D4"/>
    <w:rsid w:val="00AD63DE"/>
    <w:rsid w:val="00AF7528"/>
    <w:rsid w:val="00B028DB"/>
    <w:rsid w:val="00B06CEF"/>
    <w:rsid w:val="00B11808"/>
    <w:rsid w:val="00B1182B"/>
    <w:rsid w:val="00B17F8D"/>
    <w:rsid w:val="00B37C3E"/>
    <w:rsid w:val="00B415B7"/>
    <w:rsid w:val="00B506B0"/>
    <w:rsid w:val="00B51DAD"/>
    <w:rsid w:val="00B52AE8"/>
    <w:rsid w:val="00B6637B"/>
    <w:rsid w:val="00B81908"/>
    <w:rsid w:val="00BB0609"/>
    <w:rsid w:val="00BB5DA4"/>
    <w:rsid w:val="00BC13F5"/>
    <w:rsid w:val="00BC1CEE"/>
    <w:rsid w:val="00BC4767"/>
    <w:rsid w:val="00BC4F59"/>
    <w:rsid w:val="00BD1DEE"/>
    <w:rsid w:val="00BD6AFA"/>
    <w:rsid w:val="00BE55FA"/>
    <w:rsid w:val="00C017AD"/>
    <w:rsid w:val="00C01E29"/>
    <w:rsid w:val="00C119E4"/>
    <w:rsid w:val="00C15A21"/>
    <w:rsid w:val="00C160B0"/>
    <w:rsid w:val="00C21CA8"/>
    <w:rsid w:val="00C2689C"/>
    <w:rsid w:val="00C34614"/>
    <w:rsid w:val="00C367E3"/>
    <w:rsid w:val="00C377FA"/>
    <w:rsid w:val="00C469DE"/>
    <w:rsid w:val="00C56E76"/>
    <w:rsid w:val="00C622C5"/>
    <w:rsid w:val="00C726FF"/>
    <w:rsid w:val="00C74350"/>
    <w:rsid w:val="00C75D70"/>
    <w:rsid w:val="00C7736E"/>
    <w:rsid w:val="00C83025"/>
    <w:rsid w:val="00C83DED"/>
    <w:rsid w:val="00CA1BB4"/>
    <w:rsid w:val="00CA3B57"/>
    <w:rsid w:val="00CA51E1"/>
    <w:rsid w:val="00CA6D64"/>
    <w:rsid w:val="00CA767B"/>
    <w:rsid w:val="00CA7A0D"/>
    <w:rsid w:val="00CB2270"/>
    <w:rsid w:val="00CB48FB"/>
    <w:rsid w:val="00CC0873"/>
    <w:rsid w:val="00CC117A"/>
    <w:rsid w:val="00CC73E6"/>
    <w:rsid w:val="00CD2EA4"/>
    <w:rsid w:val="00CE04BC"/>
    <w:rsid w:val="00CF59E0"/>
    <w:rsid w:val="00CF5FDC"/>
    <w:rsid w:val="00D23DEB"/>
    <w:rsid w:val="00D243D2"/>
    <w:rsid w:val="00D25954"/>
    <w:rsid w:val="00D26205"/>
    <w:rsid w:val="00D42031"/>
    <w:rsid w:val="00D54D37"/>
    <w:rsid w:val="00D7789A"/>
    <w:rsid w:val="00D86A27"/>
    <w:rsid w:val="00D90EC6"/>
    <w:rsid w:val="00DA3A87"/>
    <w:rsid w:val="00DB6D3A"/>
    <w:rsid w:val="00DC21CF"/>
    <w:rsid w:val="00DC65B7"/>
    <w:rsid w:val="00E00391"/>
    <w:rsid w:val="00E106AD"/>
    <w:rsid w:val="00E11BE9"/>
    <w:rsid w:val="00E12705"/>
    <w:rsid w:val="00E12FBB"/>
    <w:rsid w:val="00E25CFB"/>
    <w:rsid w:val="00E339AB"/>
    <w:rsid w:val="00E3632D"/>
    <w:rsid w:val="00E41532"/>
    <w:rsid w:val="00E4158F"/>
    <w:rsid w:val="00E42594"/>
    <w:rsid w:val="00E530AC"/>
    <w:rsid w:val="00E53750"/>
    <w:rsid w:val="00E53BBC"/>
    <w:rsid w:val="00E53E7A"/>
    <w:rsid w:val="00E65CD7"/>
    <w:rsid w:val="00E85AEB"/>
    <w:rsid w:val="00E85C02"/>
    <w:rsid w:val="00EB0C7E"/>
    <w:rsid w:val="00EB2E72"/>
    <w:rsid w:val="00EB3679"/>
    <w:rsid w:val="00EB640E"/>
    <w:rsid w:val="00ED1DF6"/>
    <w:rsid w:val="00ED2B5E"/>
    <w:rsid w:val="00F351AA"/>
    <w:rsid w:val="00F36AC7"/>
    <w:rsid w:val="00F376DD"/>
    <w:rsid w:val="00F41831"/>
    <w:rsid w:val="00F5587B"/>
    <w:rsid w:val="00F62DF4"/>
    <w:rsid w:val="00F7390A"/>
    <w:rsid w:val="00F836F7"/>
    <w:rsid w:val="00F914A9"/>
    <w:rsid w:val="00F94ED0"/>
    <w:rsid w:val="00F96991"/>
    <w:rsid w:val="00F97DF8"/>
    <w:rsid w:val="00FA107A"/>
    <w:rsid w:val="00FA5199"/>
    <w:rsid w:val="00FB36B4"/>
    <w:rsid w:val="00FC3D8B"/>
    <w:rsid w:val="00FE2A65"/>
    <w:rsid w:val="00FE765A"/>
    <w:rsid w:val="00FF074B"/>
    <w:rsid w:val="00FF298F"/>
    <w:rsid w:val="00FF3C6B"/>
    <w:rsid w:val="00FF5E42"/>
    <w:rsid w:val="00FF7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3E7"/>
  </w:style>
  <w:style w:type="paragraph" w:styleId="Footer">
    <w:name w:val="footer"/>
    <w:basedOn w:val="Normal"/>
    <w:link w:val="Foot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3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6</Pages>
  <Words>649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407</cp:revision>
  <cp:lastPrinted>2018-09-24T03:07:00Z</cp:lastPrinted>
  <dcterms:created xsi:type="dcterms:W3CDTF">2018-09-23T20:47:00Z</dcterms:created>
  <dcterms:modified xsi:type="dcterms:W3CDTF">2018-10-29T02:20:00Z</dcterms:modified>
</cp:coreProperties>
</file>